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61F9D137" w14:textId="666332AF" w:rsidR="0057395F" w:rsidRDefault="0019019C" w:rsidP="005953BD">
      <w:pPr>
        <w:spacing w:after="0" w:line="240" w:lineRule="auto"/>
        <w:ind w:left="180" w:hanging="180"/>
        <w:jc w:val="center"/>
        <w:rPr>
          <w:rFonts w:cs="B Titr"/>
          <w:sz w:val="26"/>
          <w:szCs w:val="26"/>
          <w:rtl/>
        </w:rPr>
      </w:pPr>
      <w:r w:rsidRPr="007F618F">
        <w:rPr>
          <w:rFonts w:cs="B Nazanin"/>
          <w:b/>
          <w:bCs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368528" wp14:editId="5575A500">
                <wp:simplePos x="0" y="0"/>
                <wp:positionH relativeFrom="margin">
                  <wp:align>left</wp:align>
                </wp:positionH>
                <wp:positionV relativeFrom="paragraph">
                  <wp:posOffset>-160020</wp:posOffset>
                </wp:positionV>
                <wp:extent cx="923290" cy="1055461"/>
                <wp:effectExtent l="0" t="0" r="10160" b="1143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3290" cy="105546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DBFCD8" w14:textId="77777777" w:rsidR="0057395F" w:rsidRDefault="0057395F" w:rsidP="0057395F">
                            <w:pPr>
                              <w:rPr>
                                <w:rFonts w:ascii="Tahoma" w:eastAsia="Times New Roman" w:hAnsi="Tahoma" w:cs="Tahoma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</w:p>
                          <w:p w14:paraId="0C7FBB78" w14:textId="77777777" w:rsidR="0057395F" w:rsidRPr="007F618F" w:rsidRDefault="0057395F" w:rsidP="0057395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F618F">
                              <w:rPr>
                                <w:rFonts w:ascii="Tahoma" w:eastAsia="Times New Roman" w:hAnsi="Tahoma" w:cs="Tahoma" w:hint="cs"/>
                                <w:b/>
                                <w:bCs/>
                                <w:sz w:val="16"/>
                                <w:szCs w:val="16"/>
                                <w:rtl/>
                              </w:rPr>
                              <w:t>محل الصاق عکس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73685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-12.6pt;width:72.7pt;height:83.1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">
                <v:textbox>
                  <w:txbxContent>
                    <w:p w14:paraId="42DBFCD8" w14:textId="77777777" w:rsidR="0057395F" w:rsidRDefault="0057395F" w:rsidP="0057395F">
                      <w:pPr>
                        <w:rPr>
                          <w:rFonts w:ascii="Tahoma" w:eastAsia="Times New Roman" w:hAnsi="Tahoma" w:cs="Tahoma"/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</w:p>
                    <w:p w14:paraId="0C7FBB78" w14:textId="77777777" w:rsidR="0057395F" w:rsidRPr="007F618F" w:rsidRDefault="0057395F" w:rsidP="0057395F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7F618F">
                        <w:rPr>
                          <w:rFonts w:ascii="Tahoma" w:eastAsia="Times New Roman" w:hAnsi="Tahoma" w:cs="Tahoma" w:hint="cs"/>
                          <w:b/>
                          <w:bCs/>
                          <w:sz w:val="16"/>
                          <w:szCs w:val="16"/>
                          <w:rtl/>
                        </w:rPr>
                        <w:t>محل الصاق عکس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7395F">
        <w:rPr>
          <w:lang w:bidi="ar-SA"/>
        </w:rPr>
        <w:drawing>
          <wp:anchor distT="0" distB="0" distL="114300" distR="114300" simplePos="0" relativeHeight="251660288" behindDoc="0" locked="0" layoutInCell="1" allowOverlap="1" wp14:anchorId="4B9CC5EB" wp14:editId="1A34BB7B">
            <wp:simplePos x="0" y="0"/>
            <wp:positionH relativeFrom="column">
              <wp:posOffset>5613309</wp:posOffset>
            </wp:positionH>
            <wp:positionV relativeFrom="paragraph">
              <wp:posOffset>-179087</wp:posOffset>
            </wp:positionV>
            <wp:extent cx="653052" cy="816786"/>
            <wp:effectExtent l="0" t="0" r="0" b="2540"/>
            <wp:wrapNone/>
            <wp:docPr id="4" name="Picture 4" descr="دانلود لوگو (آرم) دانشگاه شیرا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دانلود لوگو (آرم) دانشگاه شیراز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981" t="20190" r="35314" b="17889"/>
                    <a:stretch/>
                  </pic:blipFill>
                  <pic:spPr bwMode="auto">
                    <a:xfrm>
                      <a:off x="0" y="0"/>
                      <a:ext cx="653052" cy="816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395F" w:rsidRPr="00303493">
        <w:rPr>
          <w:rFonts w:cs="B Titr" w:hint="cs"/>
          <w:sz w:val="24"/>
          <w:szCs w:val="24"/>
          <w:rtl/>
        </w:rPr>
        <w:t xml:space="preserve"> </w:t>
      </w:r>
      <w:r w:rsidR="0057395F" w:rsidRPr="008338EB">
        <w:rPr>
          <w:rFonts w:cs="B Titr" w:hint="cs"/>
          <w:sz w:val="24"/>
          <w:szCs w:val="24"/>
          <w:rtl/>
        </w:rPr>
        <w:t>انتخ</w:t>
      </w:r>
      <w:r w:rsidR="0057395F">
        <w:rPr>
          <w:rFonts w:cs="B Titr" w:hint="cs"/>
          <w:sz w:val="24"/>
          <w:szCs w:val="24"/>
          <w:rtl/>
        </w:rPr>
        <w:t>اب</w:t>
      </w:r>
      <w:r w:rsidR="0057395F" w:rsidRPr="008338EB">
        <w:rPr>
          <w:rFonts w:cs="B Titr" w:hint="cs"/>
          <w:sz w:val="24"/>
          <w:szCs w:val="24"/>
          <w:rtl/>
        </w:rPr>
        <w:t xml:space="preserve"> </w:t>
      </w:r>
      <w:r w:rsidR="0057395F">
        <w:rPr>
          <w:rFonts w:cs="B Titr" w:hint="cs"/>
          <w:sz w:val="26"/>
          <w:szCs w:val="26"/>
          <w:rtl/>
        </w:rPr>
        <w:t>پژوهشگر برتر</w:t>
      </w:r>
      <w:r w:rsidR="0057395F" w:rsidRPr="0057395F">
        <w:rPr>
          <w:rFonts w:cs="B Titr" w:hint="cs"/>
          <w:sz w:val="26"/>
          <w:szCs w:val="26"/>
          <w:rtl/>
        </w:rPr>
        <w:t xml:space="preserve"> </w:t>
      </w:r>
      <w:r w:rsidR="0057395F">
        <w:rPr>
          <w:rFonts w:cs="B Titr" w:hint="cs"/>
          <w:sz w:val="26"/>
          <w:szCs w:val="26"/>
          <w:rtl/>
        </w:rPr>
        <w:t>دانشجو</w:t>
      </w:r>
      <w:r w:rsidR="00105E58">
        <w:rPr>
          <w:rFonts w:cs="B Titr" w:hint="cs"/>
          <w:sz w:val="26"/>
          <w:szCs w:val="26"/>
          <w:rtl/>
        </w:rPr>
        <w:t>یی</w:t>
      </w:r>
    </w:p>
    <w:p w14:paraId="25C7A6F1" w14:textId="56731FCA" w:rsidR="0019019C" w:rsidRPr="00E400BF" w:rsidRDefault="0019019C" w:rsidP="005953BD">
      <w:pPr>
        <w:spacing w:after="0" w:line="240" w:lineRule="auto"/>
        <w:ind w:left="180" w:hanging="180"/>
        <w:jc w:val="center"/>
        <w:rPr>
          <w:rFonts w:cs="B Titr"/>
          <w:sz w:val="28"/>
          <w:szCs w:val="28"/>
          <w:rtl/>
        </w:rPr>
      </w:pPr>
      <w:r>
        <w:rPr>
          <w:rFonts w:cs="B Titr" w:hint="cs"/>
          <w:sz w:val="24"/>
          <w:szCs w:val="24"/>
          <w:rtl/>
        </w:rPr>
        <w:t xml:space="preserve">جایزه </w:t>
      </w:r>
      <w:r w:rsidR="00BF53FF">
        <w:rPr>
          <w:rFonts w:cs="B Titr" w:hint="cs"/>
          <w:sz w:val="24"/>
          <w:szCs w:val="24"/>
          <w:rtl/>
        </w:rPr>
        <w:t xml:space="preserve">مرحوم </w:t>
      </w:r>
      <w:r>
        <w:rPr>
          <w:rFonts w:cs="B Titr" w:hint="cs"/>
          <w:sz w:val="24"/>
          <w:szCs w:val="24"/>
          <w:rtl/>
        </w:rPr>
        <w:t>دکتر جهانمیری</w:t>
      </w:r>
    </w:p>
    <w:p w14:paraId="47DC16A7" w14:textId="4E0516CB" w:rsidR="0057395F" w:rsidRDefault="0019019C" w:rsidP="0057395F">
      <w:pPr>
        <w:spacing w:after="0" w:line="240" w:lineRule="auto"/>
        <w:ind w:left="180" w:hanging="180"/>
        <w:rPr>
          <w:rFonts w:cs="B Titr"/>
          <w:b/>
          <w:bCs/>
          <w:rtl/>
        </w:rPr>
      </w:pPr>
      <w:r>
        <w:rPr>
          <w:rFonts w:cs="B Titr"/>
          <w:b/>
          <w:bCs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C695E7" wp14:editId="6CC53644">
                <wp:simplePos x="0" y="0"/>
                <wp:positionH relativeFrom="column">
                  <wp:posOffset>5379539</wp:posOffset>
                </wp:positionH>
                <wp:positionV relativeFrom="paragraph">
                  <wp:posOffset>65405</wp:posOffset>
                </wp:positionV>
                <wp:extent cx="1076869" cy="282303"/>
                <wp:effectExtent l="0" t="0" r="9525" b="381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869" cy="28230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B47ABA2" w14:textId="77777777" w:rsidR="0057395F" w:rsidRPr="00105E58" w:rsidRDefault="0057395F" w:rsidP="0057395F">
                            <w:pPr>
                              <w:rPr>
                                <w:rFonts w:ascii="IranNastaliq" w:hAnsi="IranNastaliq" w:cs="IranNastaliq"/>
                                <w:sz w:val="20"/>
                                <w:szCs w:val="20"/>
                                <w:rtl/>
                              </w:rPr>
                            </w:pPr>
                            <w:r w:rsidRPr="00105E58">
                              <w:rPr>
                                <w:rFonts w:ascii="IranNastaliq" w:hAnsi="IranNastaliq" w:cs="IranNastaliq"/>
                                <w:sz w:val="20"/>
                                <w:szCs w:val="20"/>
                                <w:rtl/>
                              </w:rPr>
                              <w:t>دانشکده مهندسی شیمی، نفت و گاز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1C695E7" id="Text Box 7" o:spid="_x0000_s1027" type="#_x0000_t202" style="position:absolute;left:0;text-align:left;margin-left:423.6pt;margin-top:5.15pt;width:84.8pt;height:22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" filled="f" stroked="f" strokeweight=".5pt">
                <v:textbox inset="0,0,0,0">
                  <w:txbxContent>
                    <w:p w14:paraId="1B47ABA2" w14:textId="77777777" w:rsidR="0057395F" w:rsidRPr="00105E58" w:rsidRDefault="0057395F" w:rsidP="0057395F">
                      <w:pPr>
                        <w:rPr>
                          <w:rFonts w:ascii="IranNastaliq" w:hAnsi="IranNastaliq" w:cs="IranNastaliq"/>
                          <w:sz w:val="20"/>
                          <w:szCs w:val="20"/>
                          <w:rtl/>
                        </w:rPr>
                      </w:pPr>
                      <w:r w:rsidRPr="00105E58">
                        <w:rPr>
                          <w:rFonts w:ascii="IranNastaliq" w:hAnsi="IranNastaliq" w:cs="IranNastaliq"/>
                          <w:sz w:val="20"/>
                          <w:szCs w:val="20"/>
                          <w:rtl/>
                        </w:rPr>
                        <w:t>دانشکده مهندسی شیمی، نفت و گاز</w:t>
                      </w:r>
                    </w:p>
                  </w:txbxContent>
                </v:textbox>
              </v:shape>
            </w:pict>
          </mc:Fallback>
        </mc:AlternateContent>
      </w:r>
    </w:p>
    <w:p w14:paraId="6947D1BB" w14:textId="2A6A6082" w:rsidR="0057395F" w:rsidRDefault="0057395F" w:rsidP="0019019C">
      <w:pPr>
        <w:spacing w:after="0" w:line="240" w:lineRule="auto"/>
        <w:ind w:left="180" w:hanging="180"/>
        <w:rPr>
          <w:rtl/>
        </w:rPr>
      </w:pPr>
    </w:p>
    <w:p w14:paraId="0345F3F7" w14:textId="77777777" w:rsidR="0057395F" w:rsidRDefault="0057395F" w:rsidP="0057395F">
      <w:pPr>
        <w:spacing w:after="0" w:line="240" w:lineRule="auto"/>
        <w:ind w:left="180" w:hanging="180"/>
        <w:rPr>
          <w:rtl/>
        </w:rPr>
      </w:pPr>
    </w:p>
    <w:p w14:paraId="5FB6681F" w14:textId="77777777" w:rsidR="005953BD" w:rsidRDefault="005953BD" w:rsidP="0057395F">
      <w:pPr>
        <w:spacing w:after="0" w:line="240" w:lineRule="auto"/>
        <w:ind w:left="180" w:right="36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</w:p>
    <w:p w14:paraId="5F64D727" w14:textId="1738237E" w:rsidR="0057395F" w:rsidRPr="0057395F" w:rsidRDefault="0057395F" w:rsidP="0057395F">
      <w:pPr>
        <w:spacing w:after="0" w:line="240" w:lineRule="auto"/>
        <w:ind w:left="180" w:right="36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  <w:r w:rsidRPr="0057395F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مشخصات متقاضی</w:t>
      </w:r>
    </w:p>
    <w:tbl>
      <w:tblPr>
        <w:tblStyle w:val="TableGrid"/>
        <w:bidiVisual/>
        <w:tblW w:w="100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1"/>
        <w:gridCol w:w="1625"/>
        <w:gridCol w:w="1620"/>
        <w:gridCol w:w="1890"/>
        <w:gridCol w:w="1440"/>
        <w:gridCol w:w="1800"/>
      </w:tblGrid>
      <w:tr w:rsidR="00BF53FF" w:rsidRPr="00303493" w14:paraId="0BB80D6B" w14:textId="77777777" w:rsidTr="00105E58">
        <w:trPr>
          <w:trHeight w:hRule="exact" w:val="432"/>
        </w:trPr>
        <w:tc>
          <w:tcPr>
            <w:tcW w:w="1641" w:type="dxa"/>
            <w:vAlign w:val="center"/>
          </w:tcPr>
          <w:p w14:paraId="3A9EDC85" w14:textId="6B33EB3E" w:rsidR="00BF53FF" w:rsidRPr="00105E58" w:rsidRDefault="00BF53FF" w:rsidP="00BF53FF">
            <w:pPr>
              <w:bidi/>
              <w:ind w:left="180" w:hanging="180"/>
              <w:jc w:val="center"/>
              <w:rPr>
                <w:rFonts w:cs="B Titr"/>
                <w:sz w:val="20"/>
                <w:szCs w:val="20"/>
                <w:rtl/>
              </w:rPr>
            </w:pPr>
            <w:r w:rsidRPr="00105E58">
              <w:rPr>
                <w:rFonts w:cs="B Titr" w:hint="cs"/>
                <w:sz w:val="20"/>
                <w:szCs w:val="20"/>
                <w:rtl/>
              </w:rPr>
              <w:t>نام و نام خانوادگی</w:t>
            </w:r>
          </w:p>
        </w:tc>
        <w:tc>
          <w:tcPr>
            <w:tcW w:w="1625" w:type="dxa"/>
            <w:vAlign w:val="center"/>
          </w:tcPr>
          <w:p w14:paraId="7B7E9CA0" w14:textId="6077BDC1" w:rsidR="00BF53FF" w:rsidRPr="00303493" w:rsidRDefault="00BF53FF" w:rsidP="00BF53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. . . . . . . . . . . . .</w:t>
            </w:r>
          </w:p>
        </w:tc>
        <w:tc>
          <w:tcPr>
            <w:tcW w:w="1620" w:type="dxa"/>
            <w:vAlign w:val="center"/>
          </w:tcPr>
          <w:p w14:paraId="434B9CD0" w14:textId="77777777" w:rsidR="00BF53FF" w:rsidRPr="00105E58" w:rsidRDefault="00BF53FF" w:rsidP="00BF53FF">
            <w:pPr>
              <w:bidi/>
              <w:spacing w:after="160" w:line="259" w:lineRule="auto"/>
              <w:ind w:left="180" w:hanging="180"/>
              <w:jc w:val="center"/>
              <w:rPr>
                <w:rFonts w:cs="B Titr"/>
                <w:sz w:val="20"/>
                <w:szCs w:val="20"/>
                <w:rtl/>
              </w:rPr>
            </w:pPr>
            <w:r w:rsidRPr="00105E58">
              <w:rPr>
                <w:rFonts w:cs="B Titr" w:hint="cs"/>
                <w:sz w:val="20"/>
                <w:szCs w:val="20"/>
                <w:rtl/>
              </w:rPr>
              <w:t>شماره دانشجویی</w:t>
            </w:r>
          </w:p>
        </w:tc>
        <w:tc>
          <w:tcPr>
            <w:tcW w:w="1890" w:type="dxa"/>
            <w:vAlign w:val="center"/>
          </w:tcPr>
          <w:p w14:paraId="46CBA69D" w14:textId="3160084B" w:rsidR="00BF53FF" w:rsidRPr="00303493" w:rsidRDefault="00BF53FF" w:rsidP="00BF53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. . . . . . . . . . . . .</w:t>
            </w:r>
          </w:p>
        </w:tc>
        <w:tc>
          <w:tcPr>
            <w:tcW w:w="1440" w:type="dxa"/>
            <w:vAlign w:val="center"/>
          </w:tcPr>
          <w:p w14:paraId="0DC3A0B7" w14:textId="77777777" w:rsidR="00BF53FF" w:rsidRPr="00105E58" w:rsidRDefault="00BF53FF" w:rsidP="00BF53FF">
            <w:pPr>
              <w:bidi/>
              <w:spacing w:after="160" w:line="259" w:lineRule="auto"/>
              <w:ind w:left="180" w:hanging="180"/>
              <w:jc w:val="center"/>
              <w:rPr>
                <w:rFonts w:cs="B Titr"/>
                <w:sz w:val="20"/>
                <w:szCs w:val="20"/>
                <w:rtl/>
              </w:rPr>
            </w:pPr>
            <w:r w:rsidRPr="00105E58">
              <w:rPr>
                <w:rFonts w:cs="B Titr" w:hint="cs"/>
                <w:sz w:val="20"/>
                <w:szCs w:val="20"/>
                <w:rtl/>
              </w:rPr>
              <w:t>مقطع</w:t>
            </w:r>
          </w:p>
        </w:tc>
        <w:tc>
          <w:tcPr>
            <w:tcW w:w="1800" w:type="dxa"/>
            <w:vAlign w:val="center"/>
          </w:tcPr>
          <w:p w14:paraId="24F9517E" w14:textId="11A402B3" w:rsidR="00BF53FF" w:rsidRPr="00303493" w:rsidRDefault="00BF53FF" w:rsidP="00BF53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. . . . . . . . . . . . .</w:t>
            </w:r>
          </w:p>
        </w:tc>
      </w:tr>
      <w:tr w:rsidR="00BF53FF" w:rsidRPr="00303493" w14:paraId="2C261267" w14:textId="77777777" w:rsidTr="00105E58">
        <w:trPr>
          <w:trHeight w:hRule="exact" w:val="432"/>
        </w:trPr>
        <w:tc>
          <w:tcPr>
            <w:tcW w:w="1641" w:type="dxa"/>
            <w:vAlign w:val="center"/>
          </w:tcPr>
          <w:p w14:paraId="2EE76FA7" w14:textId="77777777" w:rsidR="00BF53FF" w:rsidRPr="00105E58" w:rsidRDefault="00BF53FF" w:rsidP="00BF53FF">
            <w:pPr>
              <w:bidi/>
              <w:ind w:left="180" w:hanging="180"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05E58">
              <w:rPr>
                <w:rFonts w:cs="B Titr" w:hint="cs"/>
                <w:sz w:val="20"/>
                <w:szCs w:val="20"/>
                <w:rtl/>
              </w:rPr>
              <w:t>رشته و گرایش</w:t>
            </w:r>
          </w:p>
        </w:tc>
        <w:tc>
          <w:tcPr>
            <w:tcW w:w="1625" w:type="dxa"/>
            <w:vAlign w:val="center"/>
          </w:tcPr>
          <w:p w14:paraId="7FB332D4" w14:textId="41AB546F" w:rsidR="00BF53FF" w:rsidRPr="00303493" w:rsidRDefault="00BF53FF" w:rsidP="00BF53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. . . . . . . . . . . . .</w:t>
            </w:r>
          </w:p>
        </w:tc>
        <w:tc>
          <w:tcPr>
            <w:tcW w:w="1620" w:type="dxa"/>
            <w:vAlign w:val="center"/>
          </w:tcPr>
          <w:p w14:paraId="18B1F511" w14:textId="77777777" w:rsidR="00BF53FF" w:rsidRPr="00105E58" w:rsidRDefault="00BF53FF" w:rsidP="00BF53FF">
            <w:pPr>
              <w:bidi/>
              <w:spacing w:after="160" w:line="259" w:lineRule="auto"/>
              <w:ind w:left="180" w:hanging="180"/>
              <w:jc w:val="center"/>
              <w:rPr>
                <w:rFonts w:cs="B Titr"/>
                <w:sz w:val="20"/>
                <w:szCs w:val="20"/>
                <w:rtl/>
              </w:rPr>
            </w:pPr>
            <w:r w:rsidRPr="00105E58">
              <w:rPr>
                <w:rFonts w:cs="B Titr"/>
                <w:sz w:val="20"/>
                <w:szCs w:val="20"/>
                <w:rtl/>
              </w:rPr>
              <w:t xml:space="preserve">پست </w:t>
            </w:r>
            <w:r w:rsidRPr="00105E58">
              <w:rPr>
                <w:rFonts w:cs="B Titr" w:hint="cs"/>
                <w:sz w:val="20"/>
                <w:szCs w:val="20"/>
                <w:rtl/>
                <w:lang w:bidi="fa-IR"/>
              </w:rPr>
              <w:t>الکترونیکی</w:t>
            </w:r>
          </w:p>
        </w:tc>
        <w:tc>
          <w:tcPr>
            <w:tcW w:w="1890" w:type="dxa"/>
            <w:vAlign w:val="center"/>
          </w:tcPr>
          <w:p w14:paraId="7E133F00" w14:textId="3B991692" w:rsidR="00BF53FF" w:rsidRPr="00303493" w:rsidRDefault="00BF53FF" w:rsidP="00BF53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. . . . . . . . . . . . .</w:t>
            </w:r>
          </w:p>
        </w:tc>
        <w:tc>
          <w:tcPr>
            <w:tcW w:w="1440" w:type="dxa"/>
            <w:vAlign w:val="center"/>
          </w:tcPr>
          <w:p w14:paraId="4364DB2F" w14:textId="77777777" w:rsidR="00BF53FF" w:rsidRPr="00105E58" w:rsidRDefault="00BF53FF" w:rsidP="00BF53FF">
            <w:pPr>
              <w:bidi/>
              <w:spacing w:after="160" w:line="259" w:lineRule="auto"/>
              <w:ind w:left="180" w:hanging="180"/>
              <w:jc w:val="center"/>
              <w:rPr>
                <w:rFonts w:cs="B Titr"/>
                <w:sz w:val="20"/>
                <w:szCs w:val="20"/>
                <w:rtl/>
              </w:rPr>
            </w:pPr>
            <w:r w:rsidRPr="00105E58">
              <w:rPr>
                <w:rFonts w:cs="B Titr" w:hint="cs"/>
                <w:sz w:val="20"/>
                <w:szCs w:val="20"/>
                <w:rtl/>
              </w:rPr>
              <w:t>شماره تماس</w:t>
            </w:r>
          </w:p>
        </w:tc>
        <w:tc>
          <w:tcPr>
            <w:tcW w:w="1800" w:type="dxa"/>
            <w:vAlign w:val="center"/>
          </w:tcPr>
          <w:p w14:paraId="0F398167" w14:textId="5441458D" w:rsidR="00BF53FF" w:rsidRPr="00303493" w:rsidRDefault="00BF53FF" w:rsidP="00BF53FF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. . . . . . . . . . . . .</w:t>
            </w:r>
          </w:p>
        </w:tc>
      </w:tr>
    </w:tbl>
    <w:p w14:paraId="3CCBBD37" w14:textId="413932E4" w:rsidR="00941085" w:rsidRDefault="00941085" w:rsidP="0057395F">
      <w:pPr>
        <w:spacing w:after="0" w:line="240" w:lineRule="auto"/>
        <w:ind w:left="180" w:right="36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  <w:bookmarkStart w:id="1" w:name="_Hlk87976113"/>
    </w:p>
    <w:p w14:paraId="02280437" w14:textId="77777777" w:rsidR="0084718C" w:rsidRDefault="0084718C" w:rsidP="0057395F">
      <w:pPr>
        <w:spacing w:after="0" w:line="240" w:lineRule="auto"/>
        <w:ind w:left="180" w:right="36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</w:rPr>
      </w:pPr>
    </w:p>
    <w:p w14:paraId="41904E9F" w14:textId="75A226FF" w:rsidR="00941085" w:rsidRPr="00000F40" w:rsidRDefault="00941085" w:rsidP="00941085">
      <w:pPr>
        <w:spacing w:after="0" w:line="240" w:lineRule="auto"/>
        <w:ind w:left="180" w:right="360" w:hanging="180"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پایان نامه/رساله</w:t>
      </w:r>
      <w:r w:rsidR="00815502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815502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(</w:t>
      </w:r>
      <w:r w:rsidR="00165CCE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تا</w:t>
      </w:r>
      <w:r w:rsidR="004347E2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سقف</w:t>
      </w:r>
      <w:r w:rsidR="00165CCE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9024DD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5</w:t>
      </w:r>
      <w:r w:rsidR="00815502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امتیاز</w:t>
      </w:r>
      <w:r w:rsidR="00165CCE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بر اساس دستاورد اقتصادی و فنی پایان نامه</w:t>
      </w:r>
      <w:r w:rsidR="003A0426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/رساله</w:t>
      </w:r>
      <w:r w:rsidR="00815502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)</w:t>
      </w:r>
    </w:p>
    <w:tbl>
      <w:tblPr>
        <w:tblStyle w:val="TableGrid"/>
        <w:bidiVisual/>
        <w:tblW w:w="9969" w:type="dxa"/>
        <w:tblInd w:w="-240" w:type="dxa"/>
        <w:tblLook w:val="04A0" w:firstRow="1" w:lastRow="0" w:firstColumn="1" w:lastColumn="0" w:noHBand="0" w:noVBand="1"/>
      </w:tblPr>
      <w:tblGrid>
        <w:gridCol w:w="1959"/>
        <w:gridCol w:w="1350"/>
        <w:gridCol w:w="1350"/>
        <w:gridCol w:w="2970"/>
        <w:gridCol w:w="1170"/>
        <w:gridCol w:w="1170"/>
      </w:tblGrid>
      <w:tr w:rsidR="00370F2E" w14:paraId="090F0535" w14:textId="743DDDEA" w:rsidTr="00370F2E">
        <w:trPr>
          <w:trHeight w:hRule="exact" w:val="622"/>
        </w:trPr>
        <w:tc>
          <w:tcPr>
            <w:tcW w:w="1959" w:type="dxa"/>
            <w:shd w:val="clear" w:color="auto" w:fill="D9D9D9" w:themeFill="background1" w:themeFillShade="D9"/>
            <w:vAlign w:val="center"/>
          </w:tcPr>
          <w:p w14:paraId="58D6B7F4" w14:textId="17AD6F82" w:rsidR="00370F2E" w:rsidRPr="00941085" w:rsidRDefault="00370F2E" w:rsidP="00E91B50">
            <w:pPr>
              <w:bidi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941085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عنوان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22345DB3" w14:textId="64494DD3" w:rsidR="00370F2E" w:rsidRPr="00941085" w:rsidRDefault="00370F2E" w:rsidP="00E91B50">
            <w:pPr>
              <w:bidi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استاد راهنما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4DFB68D4" w14:textId="66BBDA67" w:rsidR="00370F2E" w:rsidRPr="00941085" w:rsidRDefault="00370F2E" w:rsidP="00E91B50">
            <w:pPr>
              <w:bidi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941085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زمینه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92C6318" w14:textId="35C6C8C1" w:rsidR="00370F2E" w:rsidRPr="00941085" w:rsidRDefault="00370F2E" w:rsidP="00E91B50">
            <w:pPr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دستاورد اقتصادی و فنی پایان</w:t>
            </w:r>
            <w:r>
              <w:rPr>
                <w:rFonts w:ascii="Tahoma" w:eastAsia="Times New Roman" w:hAnsi="Tahoma" w:cs="Arial"/>
                <w:b/>
                <w:bCs/>
                <w:sz w:val="18"/>
                <w:szCs w:val="18"/>
                <w:rtl/>
              </w:rPr>
              <w:t>͏</w:t>
            </w: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نامه/رساله برای کشور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40F16DD3" w14:textId="198A7B94" w:rsidR="00370F2E" w:rsidRPr="00941085" w:rsidRDefault="00370F2E" w:rsidP="00E91B50">
            <w:pPr>
              <w:bidi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941085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امتیاز</w:t>
            </w: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04774CBA" w14:textId="5DB3AE00" w:rsidR="00370F2E" w:rsidRPr="00941085" w:rsidRDefault="00370F2E" w:rsidP="00E91B50">
            <w:pPr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370F2E" w14:paraId="71AFE416" w14:textId="6FC732A4" w:rsidTr="00370F2E">
        <w:trPr>
          <w:trHeight w:hRule="exact" w:val="432"/>
        </w:trPr>
        <w:tc>
          <w:tcPr>
            <w:tcW w:w="1959" w:type="dxa"/>
            <w:vAlign w:val="center"/>
          </w:tcPr>
          <w:p w14:paraId="204775A8" w14:textId="77777777" w:rsidR="00370F2E" w:rsidRDefault="00370F2E" w:rsidP="0057395F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1350" w:type="dxa"/>
            <w:vAlign w:val="center"/>
          </w:tcPr>
          <w:p w14:paraId="7F19A1CE" w14:textId="77777777" w:rsidR="00370F2E" w:rsidRDefault="00370F2E" w:rsidP="0057395F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1350" w:type="dxa"/>
            <w:vAlign w:val="center"/>
          </w:tcPr>
          <w:p w14:paraId="1561500D" w14:textId="77777777" w:rsidR="00370F2E" w:rsidRDefault="00370F2E" w:rsidP="0057395F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2970" w:type="dxa"/>
            <w:vAlign w:val="center"/>
          </w:tcPr>
          <w:p w14:paraId="2C0BAA3E" w14:textId="77777777" w:rsidR="00370F2E" w:rsidRDefault="00370F2E" w:rsidP="0057395F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1170" w:type="dxa"/>
            <w:vAlign w:val="center"/>
          </w:tcPr>
          <w:p w14:paraId="5148D212" w14:textId="36E28B6D" w:rsidR="00370F2E" w:rsidRDefault="00370F2E" w:rsidP="0057395F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1170" w:type="dxa"/>
          </w:tcPr>
          <w:p w14:paraId="47EEAAD3" w14:textId="77777777" w:rsidR="00370F2E" w:rsidRDefault="00370F2E" w:rsidP="0057395F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</w:tr>
    </w:tbl>
    <w:p w14:paraId="1E4B235E" w14:textId="4398A0C5" w:rsidR="00292574" w:rsidRDefault="00292574" w:rsidP="0057395F">
      <w:pPr>
        <w:spacing w:after="0" w:line="240" w:lineRule="auto"/>
        <w:ind w:left="180" w:right="360" w:hanging="180"/>
        <w:jc w:val="both"/>
        <w:rPr>
          <w:rFonts w:ascii="Tahoma" w:eastAsia="Times New Roman" w:hAnsi="Tahoma" w:cs="B Nazanin"/>
          <w:b/>
          <w:bCs/>
          <w:sz w:val="18"/>
          <w:szCs w:val="18"/>
          <w:rtl/>
        </w:rPr>
      </w:pPr>
    </w:p>
    <w:p w14:paraId="62E71D97" w14:textId="280ACBCD" w:rsidR="00292574" w:rsidRPr="00000F40" w:rsidRDefault="00292574" w:rsidP="00292574">
      <w:pPr>
        <w:spacing w:after="0"/>
        <w:rPr>
          <w:rFonts w:cs="B Nazanin"/>
          <w:b/>
          <w:bCs/>
          <w:sz w:val="24"/>
          <w:szCs w:val="24"/>
          <w:rtl/>
        </w:rPr>
      </w:pPr>
      <w:r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فعالیت</w:t>
      </w:r>
      <w:r>
        <w:rPr>
          <w:rFonts w:ascii="Tahoma" w:eastAsia="Times New Roman" w:hAnsi="Tahoma" w:cs="Arial"/>
          <w:b/>
          <w:bCs/>
          <w:color w:val="000080"/>
          <w:sz w:val="21"/>
          <w:szCs w:val="21"/>
          <w:rtl/>
        </w:rPr>
        <w:t>͏</w:t>
      </w:r>
      <w:r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های پژوهشی</w:t>
      </w:r>
      <w:r w:rsidR="00BF53FF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-</w:t>
      </w:r>
      <w:r w:rsidR="0084718C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دانشجویی</w:t>
      </w:r>
      <w:r w:rsid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و انجمن علمی</w:t>
      </w:r>
      <w:r w:rsidR="00815502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815502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(تا</w:t>
      </w:r>
      <w:r w:rsidR="004347E2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سقف</w:t>
      </w:r>
      <w:r w:rsidR="00815502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9024DD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5</w:t>
      </w:r>
      <w:r w:rsidR="00815502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امتیاز</w:t>
      </w:r>
      <w:r w:rsidR="00165CCE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بر اساس تعداد همکار و نقش متقاضی در فعالیت</w:t>
      </w:r>
      <w:r w:rsidR="00815502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)</w:t>
      </w:r>
    </w:p>
    <w:tbl>
      <w:tblPr>
        <w:tblStyle w:val="TableGrid"/>
        <w:bidiVisual/>
        <w:tblW w:w="9926" w:type="dxa"/>
        <w:jc w:val="center"/>
        <w:tblLook w:val="04A0" w:firstRow="1" w:lastRow="0" w:firstColumn="1" w:lastColumn="0" w:noHBand="0" w:noVBand="1"/>
      </w:tblPr>
      <w:tblGrid>
        <w:gridCol w:w="628"/>
        <w:gridCol w:w="1673"/>
        <w:gridCol w:w="1331"/>
        <w:gridCol w:w="1245"/>
        <w:gridCol w:w="1162"/>
        <w:gridCol w:w="2118"/>
        <w:gridCol w:w="889"/>
        <w:gridCol w:w="880"/>
      </w:tblGrid>
      <w:tr w:rsidR="00370F2E" w14:paraId="08C7C052" w14:textId="78E28EE1" w:rsidTr="00370F2E">
        <w:trPr>
          <w:trHeight w:hRule="exact" w:val="622"/>
          <w:jc w:val="center"/>
        </w:trPr>
        <w:tc>
          <w:tcPr>
            <w:tcW w:w="628" w:type="dxa"/>
            <w:shd w:val="clear" w:color="auto" w:fill="D9D9D9" w:themeFill="background1" w:themeFillShade="D9"/>
            <w:vAlign w:val="center"/>
          </w:tcPr>
          <w:p w14:paraId="576725B6" w14:textId="2CD0F517" w:rsidR="00370F2E" w:rsidRPr="00941085" w:rsidRDefault="00370F2E" w:rsidP="00292574">
            <w:pPr>
              <w:bidi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1673" w:type="dxa"/>
            <w:shd w:val="clear" w:color="auto" w:fill="D9D9D9" w:themeFill="background1" w:themeFillShade="D9"/>
            <w:vAlign w:val="center"/>
          </w:tcPr>
          <w:p w14:paraId="770439D2" w14:textId="099CA77E" w:rsidR="00370F2E" w:rsidRDefault="00370F2E" w:rsidP="00292574">
            <w:pPr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941085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عنوان</w:t>
            </w:r>
          </w:p>
        </w:tc>
        <w:tc>
          <w:tcPr>
            <w:tcW w:w="1331" w:type="dxa"/>
            <w:shd w:val="clear" w:color="auto" w:fill="D9D9D9" w:themeFill="background1" w:themeFillShade="D9"/>
            <w:vAlign w:val="center"/>
          </w:tcPr>
          <w:p w14:paraId="10C9669D" w14:textId="00D840B9" w:rsidR="00370F2E" w:rsidRDefault="00370F2E" w:rsidP="00292574">
            <w:pPr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همکاران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1EC37DA5" w14:textId="7AA52561" w:rsidR="00370F2E" w:rsidRDefault="00370F2E" w:rsidP="00292574">
            <w:pPr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صاحب ایده</w:t>
            </w:r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2B1E9AA0" w14:textId="132851DF" w:rsidR="00370F2E" w:rsidRPr="00941085" w:rsidRDefault="00370F2E" w:rsidP="00292574">
            <w:pPr>
              <w:bidi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نقش متقاضی در فعالیت</w:t>
            </w:r>
          </w:p>
        </w:tc>
        <w:tc>
          <w:tcPr>
            <w:tcW w:w="2118" w:type="dxa"/>
            <w:shd w:val="clear" w:color="auto" w:fill="D9D9D9" w:themeFill="background1" w:themeFillShade="D9"/>
            <w:vAlign w:val="center"/>
          </w:tcPr>
          <w:p w14:paraId="431F9A22" w14:textId="10B2FAD1" w:rsidR="00370F2E" w:rsidRPr="00941085" w:rsidRDefault="00370F2E" w:rsidP="00292574">
            <w:pPr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دستاورد اقتصادی و فنی فعالیت پژوهشی برای کشور</w:t>
            </w:r>
          </w:p>
        </w:tc>
        <w:tc>
          <w:tcPr>
            <w:tcW w:w="889" w:type="dxa"/>
            <w:shd w:val="clear" w:color="auto" w:fill="D9D9D9" w:themeFill="background1" w:themeFillShade="D9"/>
            <w:vAlign w:val="center"/>
          </w:tcPr>
          <w:p w14:paraId="2E68E28B" w14:textId="77777777" w:rsidR="00370F2E" w:rsidRPr="00941085" w:rsidRDefault="00370F2E" w:rsidP="00292574">
            <w:pPr>
              <w:bidi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941085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880" w:type="dxa"/>
            <w:shd w:val="clear" w:color="auto" w:fill="D9D9D9" w:themeFill="background1" w:themeFillShade="D9"/>
          </w:tcPr>
          <w:p w14:paraId="26904972" w14:textId="6FB9BD83" w:rsidR="00370F2E" w:rsidRPr="00941085" w:rsidRDefault="00370F2E" w:rsidP="00292574">
            <w:pPr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370F2E" w14:paraId="0BB5C887" w14:textId="085E7010" w:rsidTr="00370F2E">
        <w:trPr>
          <w:trHeight w:hRule="exact" w:val="432"/>
          <w:jc w:val="center"/>
        </w:trPr>
        <w:tc>
          <w:tcPr>
            <w:tcW w:w="628" w:type="dxa"/>
            <w:vAlign w:val="center"/>
          </w:tcPr>
          <w:p w14:paraId="7229CAC0" w14:textId="77777777" w:rsidR="00370F2E" w:rsidRDefault="00370F2E" w:rsidP="00292574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1673" w:type="dxa"/>
            <w:vAlign w:val="center"/>
          </w:tcPr>
          <w:p w14:paraId="2A12DCD1" w14:textId="77777777" w:rsidR="00370F2E" w:rsidRDefault="00370F2E" w:rsidP="00292574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1331" w:type="dxa"/>
            <w:vAlign w:val="center"/>
          </w:tcPr>
          <w:p w14:paraId="538AB646" w14:textId="77777777" w:rsidR="00370F2E" w:rsidRDefault="00370F2E" w:rsidP="00292574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1245" w:type="dxa"/>
            <w:vAlign w:val="center"/>
          </w:tcPr>
          <w:p w14:paraId="4692170C" w14:textId="77777777" w:rsidR="00370F2E" w:rsidRDefault="00370F2E" w:rsidP="00292574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1162" w:type="dxa"/>
            <w:vAlign w:val="center"/>
          </w:tcPr>
          <w:p w14:paraId="48541419" w14:textId="4CB7E9D3" w:rsidR="00370F2E" w:rsidRDefault="00370F2E" w:rsidP="00292574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2118" w:type="dxa"/>
            <w:vAlign w:val="center"/>
          </w:tcPr>
          <w:p w14:paraId="2D95322B" w14:textId="77777777" w:rsidR="00370F2E" w:rsidRDefault="00370F2E" w:rsidP="00292574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889" w:type="dxa"/>
            <w:vAlign w:val="center"/>
          </w:tcPr>
          <w:p w14:paraId="4FB2716A" w14:textId="77777777" w:rsidR="00370F2E" w:rsidRDefault="00370F2E" w:rsidP="00292574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  <w:tc>
          <w:tcPr>
            <w:tcW w:w="880" w:type="dxa"/>
          </w:tcPr>
          <w:p w14:paraId="29FDBA87" w14:textId="77777777" w:rsidR="00370F2E" w:rsidRDefault="00370F2E" w:rsidP="00292574">
            <w:pPr>
              <w:ind w:right="360"/>
              <w:jc w:val="both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  <w:rtl/>
              </w:rPr>
            </w:pPr>
          </w:p>
        </w:tc>
      </w:tr>
    </w:tbl>
    <w:p w14:paraId="491A8EF4" w14:textId="77777777" w:rsidR="0084718C" w:rsidRDefault="0084718C" w:rsidP="00C2372A">
      <w:pPr>
        <w:spacing w:after="0" w:line="240" w:lineRule="auto"/>
        <w:ind w:right="36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</w:rPr>
      </w:pPr>
    </w:p>
    <w:p w14:paraId="3D2DC570" w14:textId="61A89C8A" w:rsidR="0057395F" w:rsidRPr="00000F40" w:rsidRDefault="0057395F" w:rsidP="003A0426">
      <w:pPr>
        <w:spacing w:after="0" w:line="240" w:lineRule="auto"/>
        <w:ind w:left="180" w:hanging="180"/>
        <w:jc w:val="both"/>
        <w:rPr>
          <w:rFonts w:cs="B Nazanin"/>
          <w:b/>
          <w:bCs/>
          <w:sz w:val="24"/>
          <w:szCs w:val="24"/>
        </w:rPr>
      </w:pPr>
      <w:r w:rsidRPr="00010720"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  <w:t xml:space="preserve">افتخارات </w:t>
      </w:r>
      <w:r w:rsidRPr="00010720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و رتبه های کسب شده </w:t>
      </w:r>
      <w:r w:rsidRPr="00010720"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  <w:t>(</w:t>
      </w:r>
      <w:r w:rsidRPr="00010720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دانشجوی نمونه کشوری /</w:t>
      </w:r>
      <w:r w:rsidRPr="00010720"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  <w:t>جشنواره‌ها</w:t>
      </w:r>
      <w:r w:rsidRPr="00010720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ی</w:t>
      </w:r>
      <w:r w:rsidRPr="00010720"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  <w:t xml:space="preserve"> معتبر</w:t>
      </w:r>
      <w:r w:rsidRPr="00010720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و ...</w:t>
      </w:r>
      <w:r w:rsidRPr="00010720"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  <w:t>)</w:t>
      </w:r>
      <w:r w:rsidR="00815502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815502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(هر مورد</w:t>
      </w:r>
      <w:r w:rsidR="009024DD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تا</w:t>
      </w:r>
      <w:r w:rsidR="00405221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9024DD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20</w:t>
      </w:r>
      <w:r w:rsidR="00815502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امتیاز </w:t>
      </w:r>
      <w:r w:rsidR="009024DD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بر اساس رتبه و کیفیت جشنواره</w:t>
      </w:r>
      <w:r w:rsidR="009024DD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)</w:t>
      </w:r>
    </w:p>
    <w:tbl>
      <w:tblPr>
        <w:bidiVisual/>
        <w:tblW w:w="10494" w:type="pct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854"/>
      </w:tblGrid>
      <w:tr w:rsidR="0057395F" w:rsidRPr="0033354A" w14:paraId="48460E4A" w14:textId="77777777" w:rsidTr="004C3653">
        <w:trPr>
          <w:trHeight w:val="675"/>
          <w:jc w:val="center"/>
        </w:trPr>
        <w:tc>
          <w:tcPr>
            <w:tcW w:w="0" w:type="auto"/>
            <w:shd w:val="clear" w:color="auto" w:fill="FFFFFF"/>
            <w:vAlign w:val="bottom"/>
          </w:tcPr>
          <w:tbl>
            <w:tblPr>
              <w:bidiVisual/>
              <w:tblW w:w="9966" w:type="dxa"/>
              <w:jc w:val="center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445"/>
              <w:gridCol w:w="681"/>
              <w:gridCol w:w="3150"/>
              <w:gridCol w:w="810"/>
              <w:gridCol w:w="1440"/>
              <w:gridCol w:w="720"/>
              <w:gridCol w:w="720"/>
            </w:tblGrid>
            <w:tr w:rsidR="00E75C1B" w:rsidRPr="00010720" w14:paraId="72842613" w14:textId="42AD9AC7" w:rsidTr="00E75C1B">
              <w:trPr>
                <w:trHeight w:val="375"/>
                <w:jc w:val="center"/>
              </w:trPr>
              <w:tc>
                <w:tcPr>
                  <w:tcW w:w="244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D9D9D9" w:themeFill="background1" w:themeFillShade="D9"/>
                  <w:vAlign w:val="center"/>
                  <w:hideMark/>
                </w:tcPr>
                <w:bookmarkEnd w:id="1"/>
                <w:p w14:paraId="26CBE3D5" w14:textId="77777777" w:rsidR="00E75C1B" w:rsidRPr="00BF4F9D" w:rsidRDefault="00E75C1B" w:rsidP="0057395F">
                  <w:pPr>
                    <w:spacing w:after="0" w:line="240" w:lineRule="auto"/>
                    <w:ind w:left="180" w:hanging="180"/>
                    <w:jc w:val="center"/>
                    <w:rPr>
                      <w:rFonts w:ascii="Tahoma" w:eastAsia="Times New Roman" w:hAnsi="Tahoma" w:cs="B Lotus"/>
                      <w:b/>
                      <w:bCs/>
                      <w:sz w:val="18"/>
                      <w:szCs w:val="18"/>
                    </w:rPr>
                  </w:pPr>
                  <w:r w:rsidRPr="00BF4F9D">
                    <w:rPr>
                      <w:rFonts w:ascii="Tahoma" w:eastAsia="Times New Roman" w:hAnsi="Tahoma" w:cs="B Lotus"/>
                      <w:b/>
                      <w:bCs/>
                      <w:sz w:val="18"/>
                      <w:szCs w:val="18"/>
                      <w:rtl/>
                    </w:rPr>
                    <w:t>نام جشنواره/ مسابقه/ المپياد</w:t>
                  </w:r>
                </w:p>
              </w:tc>
              <w:tc>
                <w:tcPr>
                  <w:tcW w:w="68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D9D9D9" w:themeFill="background1" w:themeFillShade="D9"/>
                  <w:vAlign w:val="center"/>
                  <w:hideMark/>
                </w:tcPr>
                <w:p w14:paraId="76F03B51" w14:textId="77777777" w:rsidR="00E75C1B" w:rsidRPr="00BF4F9D" w:rsidRDefault="00E75C1B" w:rsidP="0057395F">
                  <w:pPr>
                    <w:spacing w:after="0" w:line="240" w:lineRule="auto"/>
                    <w:ind w:left="180" w:hanging="180"/>
                    <w:jc w:val="center"/>
                    <w:rPr>
                      <w:rFonts w:ascii="Tahoma" w:eastAsia="Times New Roman" w:hAnsi="Tahoma" w:cs="B Lotus"/>
                      <w:b/>
                      <w:bCs/>
                      <w:sz w:val="18"/>
                      <w:szCs w:val="18"/>
                    </w:rPr>
                  </w:pPr>
                  <w:r w:rsidRPr="00BF4F9D">
                    <w:rPr>
                      <w:rFonts w:ascii="Tahoma" w:eastAsia="Times New Roman" w:hAnsi="Tahoma" w:cs="B Lotus"/>
                      <w:b/>
                      <w:bCs/>
                      <w:sz w:val="18"/>
                      <w:szCs w:val="18"/>
                      <w:rtl/>
                    </w:rPr>
                    <w:t>سال برگزاري</w:t>
                  </w:r>
                </w:p>
              </w:tc>
              <w:tc>
                <w:tcPr>
                  <w:tcW w:w="315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D9D9D9" w:themeFill="background1" w:themeFillShade="D9"/>
                  <w:vAlign w:val="center"/>
                  <w:hideMark/>
                </w:tcPr>
                <w:p w14:paraId="79208390" w14:textId="77777777" w:rsidR="00E75C1B" w:rsidRPr="00BF4F9D" w:rsidRDefault="00E75C1B" w:rsidP="0057395F">
                  <w:pPr>
                    <w:spacing w:after="0" w:line="240" w:lineRule="auto"/>
                    <w:ind w:left="180" w:hanging="180"/>
                    <w:jc w:val="center"/>
                    <w:rPr>
                      <w:rFonts w:ascii="Tahoma" w:eastAsia="Times New Roman" w:hAnsi="Tahoma" w:cs="B Lotus"/>
                      <w:b/>
                      <w:bCs/>
                      <w:sz w:val="18"/>
                      <w:szCs w:val="18"/>
                    </w:rPr>
                  </w:pPr>
                  <w:r w:rsidRPr="00BF4F9D">
                    <w:rPr>
                      <w:rFonts w:ascii="Tahoma" w:eastAsia="Times New Roman" w:hAnsi="Tahoma" w:cs="B Lotus"/>
                      <w:b/>
                      <w:bCs/>
                      <w:sz w:val="18"/>
                      <w:szCs w:val="18"/>
                      <w:rtl/>
                    </w:rPr>
                    <w:t>رتبه</w:t>
                  </w:r>
                </w:p>
              </w:tc>
              <w:tc>
                <w:tcPr>
                  <w:tcW w:w="8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1902223D" w14:textId="0D6573DA" w:rsidR="00E75C1B" w:rsidRDefault="00E75C1B" w:rsidP="00E91B50">
                  <w:pPr>
                    <w:spacing w:after="0" w:line="240" w:lineRule="auto"/>
                    <w:jc w:val="center"/>
                    <w:rPr>
                      <w:rFonts w:ascii="Tahoma" w:eastAsia="Times New Roman" w:hAnsi="Tahoma" w:cs="B Lotus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ascii="Tahoma" w:eastAsia="Times New Roman" w:hAnsi="Tahoma" w:cs="B Lotus" w:hint="cs"/>
                      <w:b/>
                      <w:bCs/>
                      <w:sz w:val="18"/>
                      <w:szCs w:val="18"/>
                      <w:rtl/>
                    </w:rPr>
                    <w:t>عنوان طرح</w:t>
                  </w:r>
                </w:p>
              </w:tc>
              <w:tc>
                <w:tcPr>
                  <w:tcW w:w="144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01C2B3A5" w14:textId="312F8FBB" w:rsidR="00E75C1B" w:rsidRPr="00010720" w:rsidRDefault="00E75C1B" w:rsidP="00E91B50">
                  <w:pPr>
                    <w:spacing w:after="0" w:line="240" w:lineRule="auto"/>
                    <w:jc w:val="center"/>
                    <w:rPr>
                      <w:rFonts w:ascii="Tahoma" w:eastAsia="Times New Roman" w:hAnsi="Tahoma" w:cs="B Lotus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ascii="Tahoma" w:eastAsia="Times New Roman" w:hAnsi="Tahoma" w:cs="B Lotus" w:hint="cs"/>
                      <w:b/>
                      <w:bCs/>
                      <w:sz w:val="18"/>
                      <w:szCs w:val="18"/>
                      <w:rtl/>
                    </w:rPr>
                    <w:t>دستاورد اقتصادی و فنی طرح برای کشور</w:t>
                  </w:r>
                </w:p>
              </w:tc>
              <w:tc>
                <w:tcPr>
                  <w:tcW w:w="7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6F64364D" w14:textId="56010FA9" w:rsidR="00E75C1B" w:rsidRPr="00010720" w:rsidRDefault="00E75C1B" w:rsidP="0057395F">
                  <w:pPr>
                    <w:spacing w:after="0" w:line="240" w:lineRule="auto"/>
                    <w:ind w:left="180" w:hanging="180"/>
                    <w:jc w:val="center"/>
                    <w:rPr>
                      <w:rFonts w:ascii="Tahoma" w:eastAsia="Times New Roman" w:hAnsi="Tahoma" w:cs="B Lotus"/>
                      <w:b/>
                      <w:bCs/>
                      <w:color w:val="FFFFFF"/>
                      <w:sz w:val="18"/>
                      <w:szCs w:val="18"/>
                      <w:rtl/>
                    </w:rPr>
                  </w:pPr>
                  <w:r w:rsidRPr="00010720">
                    <w:rPr>
                      <w:rFonts w:ascii="Tahoma" w:eastAsia="Times New Roman" w:hAnsi="Tahoma" w:cs="B Lotus" w:hint="cs"/>
                      <w:b/>
                      <w:bCs/>
                      <w:sz w:val="18"/>
                      <w:szCs w:val="18"/>
                      <w:rtl/>
                    </w:rPr>
                    <w:t>امتیاز</w:t>
                  </w:r>
                </w:p>
              </w:tc>
              <w:tc>
                <w:tcPr>
                  <w:tcW w:w="7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D9D9D9" w:themeFill="background1" w:themeFillShade="D9"/>
                </w:tcPr>
                <w:p w14:paraId="1917AE8B" w14:textId="66ABA142" w:rsidR="00E75C1B" w:rsidRPr="00010720" w:rsidRDefault="00E75C1B" w:rsidP="0057395F">
                  <w:pPr>
                    <w:spacing w:after="0" w:line="240" w:lineRule="auto"/>
                    <w:ind w:left="180" w:hanging="180"/>
                    <w:jc w:val="center"/>
                    <w:rPr>
                      <w:rFonts w:ascii="Tahoma" w:eastAsia="Times New Roman" w:hAnsi="Tahoma" w:cs="B Lotus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ascii="Tahoma" w:eastAsia="Times New Roman" w:hAnsi="Tahoma" w:cs="B Lotus" w:hint="cs"/>
                      <w:b/>
                      <w:bCs/>
                      <w:sz w:val="18"/>
                      <w:szCs w:val="18"/>
                      <w:rtl/>
                    </w:rPr>
                    <w:t>شماره پیوست</w:t>
                  </w:r>
                </w:p>
              </w:tc>
            </w:tr>
            <w:tr w:rsidR="00E75C1B" w:rsidRPr="00010720" w14:paraId="498A08DB" w14:textId="3C8FD3B4" w:rsidTr="00E75C1B">
              <w:trPr>
                <w:trHeight w:val="318"/>
                <w:jc w:val="center"/>
              </w:trPr>
              <w:tc>
                <w:tcPr>
                  <w:tcW w:w="244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/>
                  <w:vAlign w:val="center"/>
                  <w:hideMark/>
                </w:tcPr>
                <w:p w14:paraId="52B59BB7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</w:rPr>
                  </w:pPr>
                  <w:r w:rsidRPr="00010720"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  <w:t>انتخاب</w:t>
                  </w:r>
                  <w:r w:rsidRPr="00010720">
                    <w:rPr>
                      <w:rFonts w:ascii="Tahoma" w:eastAsia="Times New Roman" w:hAnsi="Tahoma" w:cs="B Lotus" w:hint="cs"/>
                      <w:color w:val="000000"/>
                      <w:sz w:val="18"/>
                      <w:szCs w:val="18"/>
                      <w:rtl/>
                    </w:rPr>
                    <w:t xml:space="preserve"> به عنوان </w:t>
                  </w:r>
                  <w:r w:rsidRPr="00010720"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  <w:t xml:space="preserve">دانشجوی نمونه کشور </w:t>
                  </w:r>
                </w:p>
              </w:tc>
              <w:tc>
                <w:tcPr>
                  <w:tcW w:w="68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/>
                  <w:vAlign w:val="center"/>
                </w:tcPr>
                <w:p w14:paraId="1C239C37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5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/>
                  <w:vAlign w:val="center"/>
                  <w:hideMark/>
                </w:tcPr>
                <w:p w14:paraId="1D2CB091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</w:rPr>
                  </w:pPr>
                  <w:r w:rsidRPr="00010720"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  <w:t>دانشجوی نمونه کشور</w:t>
                  </w:r>
                </w:p>
              </w:tc>
              <w:tc>
                <w:tcPr>
                  <w:tcW w:w="8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/>
                  <w:vAlign w:val="center"/>
                </w:tcPr>
                <w:p w14:paraId="42BF77A8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44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/>
                  <w:vAlign w:val="center"/>
                </w:tcPr>
                <w:p w14:paraId="31F1C9AB" w14:textId="01E82AD2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7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/>
                  <w:vAlign w:val="center"/>
                </w:tcPr>
                <w:p w14:paraId="567E6232" w14:textId="25726DFA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7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/>
                </w:tcPr>
                <w:p w14:paraId="74B9659F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</w:tr>
            <w:tr w:rsidR="00E75C1B" w:rsidRPr="00010720" w14:paraId="3F4D7265" w14:textId="077C7EAD" w:rsidTr="00E75C1B">
              <w:trPr>
                <w:trHeight w:val="354"/>
                <w:jc w:val="center"/>
              </w:trPr>
              <w:tc>
                <w:tcPr>
                  <w:tcW w:w="244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EEEEEE"/>
                  <w:vAlign w:val="center"/>
                  <w:hideMark/>
                </w:tcPr>
                <w:p w14:paraId="4F829A97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</w:rPr>
                  </w:pPr>
                  <w:r w:rsidRPr="00010720"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  <w:t>جشنواره بین المللی خوارزمی</w:t>
                  </w:r>
                </w:p>
              </w:tc>
              <w:tc>
                <w:tcPr>
                  <w:tcW w:w="68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EEEEEE"/>
                  <w:vAlign w:val="center"/>
                </w:tcPr>
                <w:p w14:paraId="6071754F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5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EEEEEE"/>
                  <w:vAlign w:val="center"/>
                  <w:hideMark/>
                </w:tcPr>
                <w:p w14:paraId="7BAE4B76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</w:rPr>
                  </w:pPr>
                  <w:r w:rsidRPr="00010720">
                    <w:rPr>
                      <w:rFonts w:ascii="Times New Roman" w:eastAsia="Times New Roman" w:hAnsi="Times New Roman" w:cs="Times New Roman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010720">
                    <w:rPr>
                      <w:rFonts w:ascii="Tahoma" w:eastAsia="Times New Roman" w:hAnsi="Tahoma" w:cs="B Lotus" w:hint="cs"/>
                      <w:color w:val="000000"/>
                      <w:sz w:val="18"/>
                      <w:szCs w:val="18"/>
                      <w:rtl/>
                    </w:rPr>
                    <w:t xml:space="preserve"> اول     </w:t>
                  </w:r>
                  <w:r w:rsidRPr="00010720">
                    <w:rPr>
                      <w:rFonts w:ascii="Times New Roman" w:eastAsia="Times New Roman" w:hAnsi="Times New Roman" w:cs="Times New Roman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010720">
                    <w:rPr>
                      <w:rFonts w:ascii="Tahoma" w:eastAsia="Times New Roman" w:hAnsi="Tahoma" w:cs="B Lotus" w:hint="cs"/>
                      <w:color w:val="000000"/>
                      <w:sz w:val="18"/>
                      <w:szCs w:val="18"/>
                      <w:rtl/>
                    </w:rPr>
                    <w:t xml:space="preserve">دوم     </w:t>
                  </w:r>
                  <w:r w:rsidRPr="00010720">
                    <w:rPr>
                      <w:rFonts w:ascii="Times New Roman" w:eastAsia="Times New Roman" w:hAnsi="Times New Roman" w:cs="Times New Roman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010720">
                    <w:rPr>
                      <w:rFonts w:ascii="Tahoma" w:eastAsia="Times New Roman" w:hAnsi="Tahoma" w:cs="B Lotus" w:hint="cs"/>
                      <w:color w:val="000000"/>
                      <w:sz w:val="18"/>
                      <w:szCs w:val="18"/>
                      <w:rtl/>
                    </w:rPr>
                    <w:t>سوم      سهم مشارکت: ..... درصد</w:t>
                  </w:r>
                </w:p>
              </w:tc>
              <w:tc>
                <w:tcPr>
                  <w:tcW w:w="8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EEEEEE"/>
                  <w:vAlign w:val="center"/>
                </w:tcPr>
                <w:p w14:paraId="27B62056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44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EEEEEE"/>
                  <w:vAlign w:val="center"/>
                </w:tcPr>
                <w:p w14:paraId="5C5DA08C" w14:textId="465E38CE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7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EEEEEE"/>
                  <w:vAlign w:val="center"/>
                </w:tcPr>
                <w:p w14:paraId="6891E00E" w14:textId="23D2784B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7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EEEEEE"/>
                </w:tcPr>
                <w:p w14:paraId="4E145457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</w:tr>
            <w:tr w:rsidR="00E75C1B" w:rsidRPr="00010720" w14:paraId="12B38B1F" w14:textId="7CF46EDC" w:rsidTr="00E75C1B">
              <w:trPr>
                <w:trHeight w:val="246"/>
                <w:jc w:val="center"/>
              </w:trPr>
              <w:tc>
                <w:tcPr>
                  <w:tcW w:w="244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/>
                  <w:vAlign w:val="center"/>
                  <w:hideMark/>
                </w:tcPr>
                <w:p w14:paraId="192A6975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</w:rPr>
                  </w:pPr>
                  <w:r w:rsidRPr="00010720"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  <w:t xml:space="preserve">جشنواره جوان خوارزمی </w:t>
                  </w:r>
                </w:p>
              </w:tc>
              <w:tc>
                <w:tcPr>
                  <w:tcW w:w="68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/>
                  <w:vAlign w:val="center"/>
                </w:tcPr>
                <w:p w14:paraId="0B1C5C0A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5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/>
                  <w:vAlign w:val="center"/>
                  <w:hideMark/>
                </w:tcPr>
                <w:p w14:paraId="5A039764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</w:rPr>
                  </w:pPr>
                  <w:r w:rsidRPr="00010720">
                    <w:rPr>
                      <w:rFonts w:ascii="Times New Roman" w:eastAsia="Times New Roman" w:hAnsi="Times New Roman" w:cs="Times New Roman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010720">
                    <w:rPr>
                      <w:rFonts w:ascii="Tahoma" w:eastAsia="Times New Roman" w:hAnsi="Tahoma" w:cs="B Lotus" w:hint="cs"/>
                      <w:color w:val="000000"/>
                      <w:sz w:val="18"/>
                      <w:szCs w:val="18"/>
                      <w:rtl/>
                    </w:rPr>
                    <w:t xml:space="preserve"> اول     </w:t>
                  </w:r>
                  <w:r w:rsidRPr="00010720">
                    <w:rPr>
                      <w:rFonts w:ascii="Times New Roman" w:eastAsia="Times New Roman" w:hAnsi="Times New Roman" w:cs="Times New Roman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010720">
                    <w:rPr>
                      <w:rFonts w:ascii="Tahoma" w:eastAsia="Times New Roman" w:hAnsi="Tahoma" w:cs="B Lotus" w:hint="cs"/>
                      <w:color w:val="000000"/>
                      <w:sz w:val="18"/>
                      <w:szCs w:val="18"/>
                      <w:rtl/>
                    </w:rPr>
                    <w:t xml:space="preserve">دوم     </w:t>
                  </w:r>
                  <w:r w:rsidRPr="00010720">
                    <w:rPr>
                      <w:rFonts w:ascii="Times New Roman" w:eastAsia="Times New Roman" w:hAnsi="Times New Roman" w:cs="Times New Roman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010720">
                    <w:rPr>
                      <w:rFonts w:ascii="Tahoma" w:eastAsia="Times New Roman" w:hAnsi="Tahoma" w:cs="B Lotus" w:hint="cs"/>
                      <w:color w:val="000000"/>
                      <w:sz w:val="18"/>
                      <w:szCs w:val="18"/>
                      <w:rtl/>
                    </w:rPr>
                    <w:t>سوم      سهم مشارکت: ..... درصد</w:t>
                  </w:r>
                </w:p>
              </w:tc>
              <w:tc>
                <w:tcPr>
                  <w:tcW w:w="8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/>
                  <w:vAlign w:val="center"/>
                </w:tcPr>
                <w:p w14:paraId="47A6D0DB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44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/>
                  <w:vAlign w:val="center"/>
                </w:tcPr>
                <w:p w14:paraId="03B4045D" w14:textId="1103537E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7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/>
                  <w:vAlign w:val="center"/>
                </w:tcPr>
                <w:p w14:paraId="56D3B42A" w14:textId="0EE509C2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7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/>
                </w:tcPr>
                <w:p w14:paraId="484DE548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</w:tr>
            <w:tr w:rsidR="00E75C1B" w:rsidRPr="00010720" w14:paraId="310A2B92" w14:textId="6F61E2A1" w:rsidTr="00E75C1B">
              <w:trPr>
                <w:trHeight w:val="354"/>
                <w:jc w:val="center"/>
              </w:trPr>
              <w:tc>
                <w:tcPr>
                  <w:tcW w:w="244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EEEEEE"/>
                  <w:vAlign w:val="center"/>
                </w:tcPr>
                <w:p w14:paraId="0CECF244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</w:rPr>
                  </w:pPr>
                  <w:r w:rsidRPr="00010720">
                    <w:rPr>
                      <w:rFonts w:ascii="Tahoma" w:eastAsia="Times New Roman" w:hAnsi="Tahoma" w:cs="B Lotus" w:hint="cs"/>
                      <w:color w:val="000000"/>
                      <w:sz w:val="18"/>
                      <w:szCs w:val="18"/>
                      <w:rtl/>
                    </w:rPr>
                    <w:t xml:space="preserve">جشنواره </w:t>
                  </w:r>
                  <w:r w:rsidRPr="00010720">
                    <w:rPr>
                      <w:rFonts w:cs="B Lotus" w:hint="cs"/>
                      <w:color w:val="000000"/>
                      <w:rtl/>
                    </w:rPr>
                    <w:t>ملّی فن‌آفرینی</w:t>
                  </w:r>
                  <w:r w:rsidRPr="00010720">
                    <w:rPr>
                      <w:rFonts w:cs="B Lotus" w:hint="cs"/>
                      <w:sz w:val="18"/>
                      <w:szCs w:val="18"/>
                      <w:rtl/>
                    </w:rPr>
                    <w:t xml:space="preserve"> </w:t>
                  </w:r>
                  <w:r w:rsidRPr="00010720">
                    <w:rPr>
                      <w:rFonts w:ascii="Tahoma" w:eastAsia="Times New Roman" w:hAnsi="Tahoma" w:cs="B Lotus" w:hint="cs"/>
                      <w:color w:val="000000"/>
                      <w:sz w:val="18"/>
                      <w:szCs w:val="18"/>
                      <w:rtl/>
                    </w:rPr>
                    <w:t>شیخ بهایی</w:t>
                  </w:r>
                </w:p>
              </w:tc>
              <w:tc>
                <w:tcPr>
                  <w:tcW w:w="68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EEEEEE"/>
                  <w:vAlign w:val="center"/>
                </w:tcPr>
                <w:p w14:paraId="7916D18C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5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EEEEEE"/>
                  <w:vAlign w:val="center"/>
                </w:tcPr>
                <w:p w14:paraId="7B71E68F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</w:rPr>
                  </w:pPr>
                  <w:r w:rsidRPr="00010720">
                    <w:rPr>
                      <w:rFonts w:ascii="Times New Roman" w:eastAsia="Times New Roman" w:hAnsi="Times New Roman" w:cs="Times New Roman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010720">
                    <w:rPr>
                      <w:rFonts w:ascii="Tahoma" w:eastAsia="Times New Roman" w:hAnsi="Tahoma" w:cs="B Lotus" w:hint="cs"/>
                      <w:color w:val="000000"/>
                      <w:sz w:val="18"/>
                      <w:szCs w:val="18"/>
                      <w:rtl/>
                    </w:rPr>
                    <w:t xml:space="preserve"> اول     </w:t>
                  </w:r>
                  <w:r w:rsidRPr="00010720">
                    <w:rPr>
                      <w:rFonts w:ascii="Times New Roman" w:eastAsia="Times New Roman" w:hAnsi="Times New Roman" w:cs="Times New Roman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010720">
                    <w:rPr>
                      <w:rFonts w:ascii="Tahoma" w:eastAsia="Times New Roman" w:hAnsi="Tahoma" w:cs="B Lotus" w:hint="cs"/>
                      <w:color w:val="000000"/>
                      <w:sz w:val="18"/>
                      <w:szCs w:val="18"/>
                      <w:rtl/>
                    </w:rPr>
                    <w:t xml:space="preserve">دوم     </w:t>
                  </w:r>
                  <w:r w:rsidRPr="00010720">
                    <w:rPr>
                      <w:rFonts w:ascii="Times New Roman" w:eastAsia="Times New Roman" w:hAnsi="Times New Roman" w:cs="Times New Roman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010720">
                    <w:rPr>
                      <w:rFonts w:ascii="Tahoma" w:eastAsia="Times New Roman" w:hAnsi="Tahoma" w:cs="B Lotus" w:hint="cs"/>
                      <w:color w:val="000000"/>
                      <w:sz w:val="18"/>
                      <w:szCs w:val="18"/>
                      <w:rtl/>
                    </w:rPr>
                    <w:t>سوم      سهم مشارکت: ..... درصد</w:t>
                  </w:r>
                </w:p>
              </w:tc>
              <w:tc>
                <w:tcPr>
                  <w:tcW w:w="8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EEEEEE"/>
                  <w:vAlign w:val="center"/>
                </w:tcPr>
                <w:p w14:paraId="5A1D5B0E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44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EEEEEE"/>
                  <w:vAlign w:val="center"/>
                </w:tcPr>
                <w:p w14:paraId="321EE413" w14:textId="65A7315B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7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EEEEEE"/>
                  <w:vAlign w:val="center"/>
                </w:tcPr>
                <w:p w14:paraId="5BA70225" w14:textId="2C180FB2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7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EEEEEE"/>
                </w:tcPr>
                <w:p w14:paraId="194034C6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</w:tr>
            <w:tr w:rsidR="00E75C1B" w:rsidRPr="00010720" w14:paraId="50B60CD7" w14:textId="4F355430" w:rsidTr="00E75C1B">
              <w:trPr>
                <w:trHeight w:val="354"/>
                <w:jc w:val="center"/>
              </w:trPr>
              <w:tc>
                <w:tcPr>
                  <w:tcW w:w="244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EEEEEE"/>
                  <w:vAlign w:val="center"/>
                </w:tcPr>
                <w:p w14:paraId="04F60BA3" w14:textId="4C8692FA" w:rsidR="00E75C1B" w:rsidRPr="00010720" w:rsidRDefault="00E75C1B" w:rsidP="00BF53F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  <w:r w:rsidRPr="00010720">
                    <w:rPr>
                      <w:rFonts w:ascii="Tahoma" w:eastAsia="Times New Roman" w:hAnsi="Tahoma" w:cs="B Lotus" w:hint="cs"/>
                      <w:color w:val="000000"/>
                      <w:sz w:val="18"/>
                      <w:szCs w:val="18"/>
                      <w:rtl/>
                    </w:rPr>
                    <w:t xml:space="preserve">جشنواره </w:t>
                  </w:r>
                  <w:r w:rsidRPr="00010720">
                    <w:rPr>
                      <w:rFonts w:cs="B Lotus" w:hint="cs"/>
                      <w:color w:val="000000"/>
                      <w:rtl/>
                    </w:rPr>
                    <w:t xml:space="preserve">ملّی </w:t>
                  </w:r>
                  <w:r>
                    <w:rPr>
                      <w:rFonts w:cs="B Lotus" w:hint="cs"/>
                      <w:color w:val="000000"/>
                      <w:rtl/>
                    </w:rPr>
                    <w:t>حرکت</w:t>
                  </w:r>
                </w:p>
              </w:tc>
              <w:tc>
                <w:tcPr>
                  <w:tcW w:w="68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EEEEEE"/>
                  <w:vAlign w:val="center"/>
                </w:tcPr>
                <w:p w14:paraId="6E293052" w14:textId="77777777" w:rsidR="00E75C1B" w:rsidRPr="00010720" w:rsidRDefault="00E75C1B" w:rsidP="00BF53F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5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EEEEEE"/>
                  <w:vAlign w:val="center"/>
                </w:tcPr>
                <w:p w14:paraId="3D2FBE43" w14:textId="21E95C52" w:rsidR="00E75C1B" w:rsidRPr="00010720" w:rsidRDefault="00E75C1B" w:rsidP="00BF53FF">
                  <w:pPr>
                    <w:spacing w:after="0" w:line="240" w:lineRule="auto"/>
                    <w:ind w:left="180" w:hanging="180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rtl/>
                    </w:rPr>
                  </w:pPr>
                  <w:r w:rsidRPr="00010720">
                    <w:rPr>
                      <w:rFonts w:ascii="Times New Roman" w:eastAsia="Times New Roman" w:hAnsi="Times New Roman" w:cs="Times New Roman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010720">
                    <w:rPr>
                      <w:rFonts w:ascii="Tahoma" w:eastAsia="Times New Roman" w:hAnsi="Tahoma" w:cs="B Lotus" w:hint="cs"/>
                      <w:color w:val="000000"/>
                      <w:sz w:val="18"/>
                      <w:szCs w:val="18"/>
                      <w:rtl/>
                    </w:rPr>
                    <w:t xml:space="preserve"> اول     </w:t>
                  </w:r>
                  <w:r w:rsidRPr="00010720">
                    <w:rPr>
                      <w:rFonts w:ascii="Times New Roman" w:eastAsia="Times New Roman" w:hAnsi="Times New Roman" w:cs="Times New Roman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010720">
                    <w:rPr>
                      <w:rFonts w:ascii="Tahoma" w:eastAsia="Times New Roman" w:hAnsi="Tahoma" w:cs="B Lotus" w:hint="cs"/>
                      <w:color w:val="000000"/>
                      <w:sz w:val="18"/>
                      <w:szCs w:val="18"/>
                      <w:rtl/>
                    </w:rPr>
                    <w:t xml:space="preserve">دوم     </w:t>
                  </w:r>
                  <w:r w:rsidRPr="00010720">
                    <w:rPr>
                      <w:rFonts w:ascii="Times New Roman" w:eastAsia="Times New Roman" w:hAnsi="Times New Roman" w:cs="Times New Roman" w:hint="cs"/>
                      <w:color w:val="000000"/>
                      <w:sz w:val="18"/>
                      <w:szCs w:val="18"/>
                      <w:rtl/>
                    </w:rPr>
                    <w:t>□</w:t>
                  </w:r>
                  <w:r w:rsidRPr="00010720">
                    <w:rPr>
                      <w:rFonts w:ascii="Tahoma" w:eastAsia="Times New Roman" w:hAnsi="Tahoma" w:cs="B Lotus" w:hint="cs"/>
                      <w:color w:val="000000"/>
                      <w:sz w:val="18"/>
                      <w:szCs w:val="18"/>
                      <w:rtl/>
                    </w:rPr>
                    <w:t>سوم      سهم مشارکت: ..... درصد</w:t>
                  </w:r>
                </w:p>
              </w:tc>
              <w:tc>
                <w:tcPr>
                  <w:tcW w:w="8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EEEEEE"/>
                  <w:vAlign w:val="center"/>
                </w:tcPr>
                <w:p w14:paraId="6BA2EF92" w14:textId="77777777" w:rsidR="00E75C1B" w:rsidRPr="00010720" w:rsidRDefault="00E75C1B" w:rsidP="00BF53F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44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EEEEEE"/>
                  <w:vAlign w:val="center"/>
                </w:tcPr>
                <w:p w14:paraId="64CDAF12" w14:textId="77777777" w:rsidR="00E75C1B" w:rsidRPr="00010720" w:rsidRDefault="00E75C1B" w:rsidP="00BF53F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7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EEEEEE"/>
                  <w:vAlign w:val="center"/>
                </w:tcPr>
                <w:p w14:paraId="41C22945" w14:textId="77777777" w:rsidR="00E75C1B" w:rsidRPr="00010720" w:rsidRDefault="00E75C1B" w:rsidP="00BF53F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7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EEEEEE"/>
                </w:tcPr>
                <w:p w14:paraId="4BEBA17C" w14:textId="77777777" w:rsidR="00E75C1B" w:rsidRPr="00010720" w:rsidRDefault="00E75C1B" w:rsidP="00BF53F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</w:tr>
            <w:tr w:rsidR="00E75C1B" w:rsidRPr="00010720" w14:paraId="0D6D1136" w14:textId="299EE90A" w:rsidTr="00E75C1B">
              <w:trPr>
                <w:trHeight w:val="300"/>
                <w:jc w:val="center"/>
              </w:trPr>
              <w:tc>
                <w:tcPr>
                  <w:tcW w:w="244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/>
                  <w:vAlign w:val="center"/>
                </w:tcPr>
                <w:p w14:paraId="6E36499E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</w:rPr>
                  </w:pPr>
                  <w:r w:rsidRPr="00010720">
                    <w:rPr>
                      <w:rFonts w:ascii="Tahoma" w:eastAsia="Times New Roman" w:hAnsi="Tahoma" w:cs="B Lotus" w:hint="cs"/>
                      <w:color w:val="000000"/>
                      <w:sz w:val="18"/>
                      <w:szCs w:val="18"/>
                      <w:rtl/>
                    </w:rPr>
                    <w:t>سایر:</w:t>
                  </w:r>
                </w:p>
              </w:tc>
              <w:tc>
                <w:tcPr>
                  <w:tcW w:w="68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/>
                  <w:vAlign w:val="center"/>
                </w:tcPr>
                <w:p w14:paraId="33B31A7A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15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/>
                  <w:vAlign w:val="center"/>
                </w:tcPr>
                <w:p w14:paraId="790B7955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8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/>
                  <w:vAlign w:val="center"/>
                </w:tcPr>
                <w:p w14:paraId="7BF9196B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44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/>
                  <w:vAlign w:val="center"/>
                </w:tcPr>
                <w:p w14:paraId="07EF636F" w14:textId="333B109D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7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/>
                  <w:vAlign w:val="center"/>
                </w:tcPr>
                <w:p w14:paraId="483AA8DD" w14:textId="66208085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7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FFFFFF"/>
                </w:tcPr>
                <w:p w14:paraId="505EFA0D" w14:textId="77777777" w:rsidR="00E75C1B" w:rsidRPr="00010720" w:rsidRDefault="00E75C1B" w:rsidP="0057395F">
                  <w:pPr>
                    <w:spacing w:after="0" w:line="240" w:lineRule="auto"/>
                    <w:ind w:left="180" w:hanging="180"/>
                    <w:rPr>
                      <w:rFonts w:ascii="Tahoma" w:eastAsia="Times New Roman" w:hAnsi="Tahoma" w:cs="B Lotus"/>
                      <w:color w:val="000000"/>
                      <w:sz w:val="18"/>
                      <w:szCs w:val="18"/>
                      <w:rtl/>
                    </w:rPr>
                  </w:pPr>
                </w:p>
              </w:tc>
            </w:tr>
          </w:tbl>
          <w:p w14:paraId="5C306957" w14:textId="77777777" w:rsidR="0057395F" w:rsidRPr="00010720" w:rsidRDefault="0057395F" w:rsidP="004C3653">
            <w:pPr>
              <w:spacing w:after="0" w:line="450" w:lineRule="atLeast"/>
              <w:ind w:left="180" w:hanging="180"/>
              <w:rPr>
                <w:rFonts w:ascii="Tahoma" w:eastAsia="Times New Roman" w:hAnsi="Tahoma" w:cs="B Lotus"/>
                <w:b/>
                <w:bCs/>
                <w:color w:val="000080"/>
                <w:sz w:val="21"/>
                <w:szCs w:val="21"/>
              </w:rPr>
            </w:pPr>
          </w:p>
        </w:tc>
      </w:tr>
    </w:tbl>
    <w:p w14:paraId="4FEB4C25" w14:textId="77777777" w:rsidR="00BF53FF" w:rsidRDefault="00BF53FF" w:rsidP="0057395F">
      <w:pPr>
        <w:spacing w:after="0" w:line="240" w:lineRule="auto"/>
        <w:ind w:left="180" w:right="36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</w:p>
    <w:p w14:paraId="28B29CD1" w14:textId="645A42A7" w:rsidR="00292574" w:rsidRDefault="00292574" w:rsidP="0057395F">
      <w:pPr>
        <w:spacing w:after="0" w:line="240" w:lineRule="auto"/>
        <w:ind w:left="180" w:right="36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  <w:r w:rsidRPr="0057395F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مقالات علمی</w:t>
      </w:r>
      <w:r w:rsidR="0040522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(</w:t>
      </w:r>
      <w:r w:rsidR="00405221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هر مورد</w:t>
      </w:r>
      <w:r w:rsidR="004347E2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تا </w:t>
      </w:r>
      <w:r w:rsidR="009024DD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20</w:t>
      </w:r>
      <w:r w:rsidR="00405221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امتیاز</w:t>
      </w:r>
      <w:r w:rsidR="00165CCE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متناسب با تعداد نفرات و اعتبار مجله</w:t>
      </w:r>
      <w:r w:rsidR="0040522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)</w:t>
      </w:r>
    </w:p>
    <w:p w14:paraId="17210096" w14:textId="6820493D" w:rsidR="00292574" w:rsidRDefault="00292574" w:rsidP="0084718C">
      <w:pPr>
        <w:spacing w:after="0" w:line="240" w:lineRule="auto"/>
        <w:ind w:right="36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</w:p>
    <w:tbl>
      <w:tblPr>
        <w:tblpPr w:leftFromText="180" w:rightFromText="180" w:vertAnchor="text" w:horzAnchor="margin" w:tblpXSpec="center" w:tblpY="-342"/>
        <w:tblOverlap w:val="never"/>
        <w:bidiVisual/>
        <w:tblW w:w="992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8"/>
        <w:gridCol w:w="2315"/>
        <w:gridCol w:w="1179"/>
        <w:gridCol w:w="1261"/>
        <w:gridCol w:w="1261"/>
        <w:gridCol w:w="1259"/>
        <w:gridCol w:w="1469"/>
        <w:gridCol w:w="305"/>
        <w:gridCol w:w="423"/>
      </w:tblGrid>
      <w:tr w:rsidR="00E75C1B" w:rsidRPr="00FE4EAD" w14:paraId="688EBB8D" w14:textId="11987DE1" w:rsidTr="00E75C1B">
        <w:trPr>
          <w:trHeight w:val="528"/>
        </w:trPr>
        <w:tc>
          <w:tcPr>
            <w:tcW w:w="2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708DD45E" w14:textId="77777777" w:rsidR="00E75C1B" w:rsidRPr="00E91B50" w:rsidRDefault="00E75C1B" w:rsidP="004C3653">
            <w:pPr>
              <w:spacing w:after="0" w:line="240" w:lineRule="auto"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E91B5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117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190F0A" w14:textId="77777777" w:rsidR="00E75C1B" w:rsidRPr="00E91B50" w:rsidRDefault="00E75C1B" w:rsidP="004C3653">
            <w:pPr>
              <w:spacing w:after="0" w:line="240" w:lineRule="auto"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</w:rPr>
            </w:pPr>
            <w:r w:rsidRPr="00E91B50"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  <w:t>عنوان مقاله</w:t>
            </w:r>
            <w:r w:rsidRPr="00E91B5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6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62B3E5" w14:textId="77777777" w:rsidR="00E75C1B" w:rsidRPr="00E91B50" w:rsidRDefault="00E75C1B" w:rsidP="004C3653">
            <w:pPr>
              <w:spacing w:after="0" w:line="240" w:lineRule="auto"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</w:rPr>
            </w:pPr>
            <w:r w:rsidRPr="00E91B50"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  <w:t>نويسندگان</w:t>
            </w:r>
            <w:r w:rsidRPr="00E91B5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6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D9C3A0C" w14:textId="77777777" w:rsidR="00E75C1B" w:rsidRPr="00E91B50" w:rsidRDefault="00E75C1B" w:rsidP="004C3653">
            <w:pPr>
              <w:spacing w:after="0" w:line="240" w:lineRule="auto"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</w:rPr>
            </w:pPr>
            <w:r w:rsidRPr="00E91B5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نام مجله یا کنفرانس</w:t>
            </w:r>
          </w:p>
        </w:tc>
        <w:tc>
          <w:tcPr>
            <w:tcW w:w="64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6BC0BE" w14:textId="77777777" w:rsidR="00E75C1B" w:rsidRPr="00E91B50" w:rsidRDefault="00E75C1B" w:rsidP="004C3653">
            <w:pPr>
              <w:spacing w:after="0" w:line="240" w:lineRule="auto"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</w:rPr>
            </w:pPr>
            <w:r w:rsidRPr="00E91B5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 xml:space="preserve">کشور محل </w:t>
            </w:r>
            <w:r w:rsidRPr="00E91B50"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  <w:t>انتشار</w:t>
            </w:r>
          </w:p>
        </w:tc>
        <w:tc>
          <w:tcPr>
            <w:tcW w:w="643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CDFF75" w14:textId="77777777" w:rsidR="00E75C1B" w:rsidRPr="00E91B50" w:rsidRDefault="00E75C1B" w:rsidP="004C3653">
            <w:pPr>
              <w:spacing w:after="0" w:line="240" w:lineRule="auto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</w:rPr>
            </w:pPr>
            <w:r w:rsidRPr="00E91B50"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  <w:t>سال انتشار</w:t>
            </w: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</w:tcPr>
          <w:p w14:paraId="0F3463B7" w14:textId="5A5E168B" w:rsidR="00E75C1B" w:rsidRPr="00E91B50" w:rsidRDefault="00E75C1B" w:rsidP="0047723E">
            <w:pPr>
              <w:spacing w:after="0" w:line="240" w:lineRule="auto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دستاورد اقتصادی و فنی مقاله</w:t>
            </w:r>
          </w:p>
        </w:tc>
        <w:tc>
          <w:tcPr>
            <w:tcW w:w="1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67E21D66" w14:textId="77777777" w:rsidR="00E75C1B" w:rsidRPr="00E91B50" w:rsidRDefault="00E75C1B" w:rsidP="004C3653">
            <w:pPr>
              <w:spacing w:after="0" w:line="240" w:lineRule="auto"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 w:rsidRPr="00E91B50"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1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</w:tcPr>
          <w:p w14:paraId="2221D87D" w14:textId="2426F26E" w:rsidR="00E75C1B" w:rsidRPr="00E91B50" w:rsidRDefault="00E75C1B" w:rsidP="004C3653">
            <w:pPr>
              <w:spacing w:after="0" w:line="240" w:lineRule="auto"/>
              <w:ind w:left="180" w:hanging="180"/>
              <w:jc w:val="center"/>
              <w:rPr>
                <w:rFonts w:ascii="Tahoma" w:eastAsia="Times New Roman" w:hAnsi="Tahoma" w:cs="B Lotus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Lotus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E75C1B" w:rsidRPr="00FE4EAD" w14:paraId="0B3E543C" w14:textId="077AEC49" w:rsidTr="00E75C1B">
        <w:trPr>
          <w:trHeight w:hRule="exact" w:val="432"/>
        </w:trPr>
        <w:tc>
          <w:tcPr>
            <w:tcW w:w="2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6BE06D6" w14:textId="77777777" w:rsidR="00E75C1B" w:rsidRPr="00FE4EAD" w:rsidRDefault="00E75C1B" w:rsidP="004C3653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117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031907D4" w14:textId="77777777" w:rsidR="00E75C1B" w:rsidRPr="00FE4EAD" w:rsidRDefault="00E75C1B" w:rsidP="004C3653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24DF973" w14:textId="77777777" w:rsidR="00E75C1B" w:rsidRPr="00FE4EAD" w:rsidRDefault="00E75C1B" w:rsidP="004C3653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679BC7" w14:textId="77777777" w:rsidR="00E75C1B" w:rsidRPr="00FE4EAD" w:rsidRDefault="00E75C1B" w:rsidP="004C3653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4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CFFA89" w14:textId="77777777" w:rsidR="00E75C1B" w:rsidRPr="00FE4EAD" w:rsidRDefault="00E75C1B" w:rsidP="004C3653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43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6CB1A10" w14:textId="77777777" w:rsidR="00E75C1B" w:rsidRPr="00FE4EAD" w:rsidRDefault="00E75C1B" w:rsidP="004C3653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A1331A4" w14:textId="77777777" w:rsidR="00E75C1B" w:rsidRPr="00FE4EAD" w:rsidRDefault="00E75C1B" w:rsidP="004C3653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1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D644880" w14:textId="77777777" w:rsidR="00E75C1B" w:rsidRPr="00FE4EAD" w:rsidRDefault="00E75C1B" w:rsidP="004C3653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1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1C75AD4" w14:textId="77777777" w:rsidR="00E75C1B" w:rsidRPr="00FE4EAD" w:rsidRDefault="00E75C1B" w:rsidP="004C3653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</w:tr>
      <w:tr w:rsidR="00E75C1B" w:rsidRPr="00FE4EAD" w14:paraId="1A3B5489" w14:textId="27F4343C" w:rsidTr="00E75C1B">
        <w:trPr>
          <w:trHeight w:hRule="exact" w:val="432"/>
        </w:trPr>
        <w:tc>
          <w:tcPr>
            <w:tcW w:w="2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D6A93F1" w14:textId="77777777" w:rsidR="00E75C1B" w:rsidRPr="00FE4EAD" w:rsidRDefault="00E75C1B" w:rsidP="004C3653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117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CBA5A92" w14:textId="77777777" w:rsidR="00E75C1B" w:rsidRPr="00FE4EAD" w:rsidRDefault="00E75C1B" w:rsidP="004C3653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4315A98" w14:textId="77777777" w:rsidR="00E75C1B" w:rsidRPr="00FE4EAD" w:rsidRDefault="00E75C1B" w:rsidP="004C3653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6D64F8" w14:textId="77777777" w:rsidR="00E75C1B" w:rsidRPr="00FE4EAD" w:rsidRDefault="00E75C1B" w:rsidP="004C3653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4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C73936" w14:textId="77777777" w:rsidR="00E75C1B" w:rsidRPr="00FE4EAD" w:rsidRDefault="00E75C1B" w:rsidP="004C3653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643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CEAB285" w14:textId="77777777" w:rsidR="00E75C1B" w:rsidRPr="00FE4EAD" w:rsidRDefault="00E75C1B" w:rsidP="004C3653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7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2CF735B" w14:textId="77777777" w:rsidR="00E75C1B" w:rsidRPr="00FE4EAD" w:rsidRDefault="00E75C1B" w:rsidP="004C3653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1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B893822" w14:textId="77777777" w:rsidR="00E75C1B" w:rsidRPr="00FE4EAD" w:rsidRDefault="00E75C1B" w:rsidP="004C3653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  <w:tc>
          <w:tcPr>
            <w:tcW w:w="1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E84A4A2" w14:textId="77777777" w:rsidR="00E75C1B" w:rsidRPr="00FE4EAD" w:rsidRDefault="00E75C1B" w:rsidP="004C3653">
            <w:pPr>
              <w:spacing w:after="0" w:line="240" w:lineRule="auto"/>
              <w:contextualSpacing/>
              <w:rPr>
                <w:rFonts w:ascii="Tahoma" w:eastAsia="Times New Roman" w:hAnsi="Tahoma" w:cs="B Nazanin"/>
                <w:color w:val="000000"/>
                <w:sz w:val="18"/>
                <w:szCs w:val="18"/>
              </w:rPr>
            </w:pPr>
          </w:p>
        </w:tc>
      </w:tr>
    </w:tbl>
    <w:p w14:paraId="39AD4671" w14:textId="363CD9F6" w:rsidR="0057395F" w:rsidRPr="0057395F" w:rsidRDefault="0057395F" w:rsidP="0084718C">
      <w:pPr>
        <w:spacing w:after="0" w:line="240" w:lineRule="auto"/>
        <w:ind w:right="36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  <w:r w:rsidRPr="0057395F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ثبت اختراع</w:t>
      </w:r>
      <w:r w:rsidR="00EB724C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تایید شده در </w:t>
      </w:r>
      <w:r w:rsidR="0040522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(</w:t>
      </w:r>
      <w:r w:rsidR="00405221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هر مورد </w:t>
      </w:r>
      <w:r w:rsidR="009024DD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تا 5</w:t>
      </w:r>
      <w:r w:rsidR="00405221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امتیاز و </w:t>
      </w:r>
      <w:r w:rsidR="00165CCE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تعیین</w:t>
      </w:r>
      <w:r w:rsidR="00405221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165CCE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امتیاز</w:t>
      </w:r>
      <w:r w:rsidR="00405221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متناسب با تعداد نفرات و اعتبار مرکز تایید کننده- با سقف کل </w:t>
      </w:r>
      <w:r w:rsidR="00EB724C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20</w:t>
      </w:r>
      <w:r w:rsidR="00405221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امتیاز</w:t>
      </w:r>
      <w:r w:rsidR="0040522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)</w:t>
      </w:r>
    </w:p>
    <w:tbl>
      <w:tblPr>
        <w:tblStyle w:val="TableGrid"/>
        <w:bidiVisual/>
        <w:tblW w:w="9926" w:type="dxa"/>
        <w:jc w:val="center"/>
        <w:tblLook w:val="04A0" w:firstRow="1" w:lastRow="0" w:firstColumn="1" w:lastColumn="0" w:noHBand="0" w:noVBand="1"/>
      </w:tblPr>
      <w:tblGrid>
        <w:gridCol w:w="558"/>
        <w:gridCol w:w="1343"/>
        <w:gridCol w:w="1234"/>
        <w:gridCol w:w="1199"/>
        <w:gridCol w:w="1115"/>
        <w:gridCol w:w="1303"/>
        <w:gridCol w:w="923"/>
        <w:gridCol w:w="1029"/>
        <w:gridCol w:w="558"/>
        <w:gridCol w:w="664"/>
      </w:tblGrid>
      <w:tr w:rsidR="008D0FC9" w14:paraId="22BDF73A" w14:textId="58BDDF1F" w:rsidTr="008D0FC9">
        <w:trPr>
          <w:trHeight w:val="539"/>
          <w:jc w:val="center"/>
        </w:trPr>
        <w:tc>
          <w:tcPr>
            <w:tcW w:w="558" w:type="dxa"/>
            <w:shd w:val="clear" w:color="auto" w:fill="D9D9D9" w:themeFill="background1" w:themeFillShade="D9"/>
            <w:vAlign w:val="center"/>
          </w:tcPr>
          <w:p w14:paraId="520F791D" w14:textId="171B277B" w:rsidR="008D0FC9" w:rsidRPr="0057395F" w:rsidRDefault="008D0FC9" w:rsidP="0084718C">
            <w:pPr>
              <w:bidi/>
              <w:spacing w:before="240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1372" w:type="dxa"/>
            <w:shd w:val="clear" w:color="auto" w:fill="D9D9D9" w:themeFill="background1" w:themeFillShade="D9"/>
            <w:vAlign w:val="center"/>
          </w:tcPr>
          <w:p w14:paraId="719713C1" w14:textId="23A091CA" w:rsidR="008D0FC9" w:rsidRPr="00BB7CF2" w:rsidRDefault="008D0FC9" w:rsidP="0084718C">
            <w:pPr>
              <w:spacing w:before="240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BB7CF2"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  <w:t>عنوان اختراع</w:t>
            </w:r>
          </w:p>
        </w:tc>
        <w:tc>
          <w:tcPr>
            <w:tcW w:w="1251" w:type="dxa"/>
            <w:shd w:val="clear" w:color="auto" w:fill="D9D9D9" w:themeFill="background1" w:themeFillShade="D9"/>
            <w:vAlign w:val="center"/>
          </w:tcPr>
          <w:p w14:paraId="36A626DA" w14:textId="63593D71" w:rsidR="008D0FC9" w:rsidRPr="0057395F" w:rsidRDefault="008D0FC9" w:rsidP="0084718C">
            <w:pPr>
              <w:bidi/>
              <w:spacing w:before="240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BB7CF2"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  <w:t>نام مخترعين</w:t>
            </w:r>
          </w:p>
        </w:tc>
        <w:tc>
          <w:tcPr>
            <w:tcW w:w="1221" w:type="dxa"/>
            <w:shd w:val="clear" w:color="auto" w:fill="D9D9D9" w:themeFill="background1" w:themeFillShade="D9"/>
            <w:vAlign w:val="center"/>
          </w:tcPr>
          <w:p w14:paraId="3D1591D4" w14:textId="79F93BCF" w:rsidR="008D0FC9" w:rsidRPr="00BB7CF2" w:rsidRDefault="008D0FC9" w:rsidP="0084718C">
            <w:pPr>
              <w:spacing w:before="240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صاحب ایده</w:t>
            </w:r>
          </w:p>
        </w:tc>
        <w:tc>
          <w:tcPr>
            <w:tcW w:w="1136" w:type="dxa"/>
            <w:shd w:val="clear" w:color="auto" w:fill="D9D9D9" w:themeFill="background1" w:themeFillShade="D9"/>
            <w:vAlign w:val="center"/>
          </w:tcPr>
          <w:p w14:paraId="1F2D4074" w14:textId="772AB959" w:rsidR="008D0FC9" w:rsidRPr="0057395F" w:rsidRDefault="008D0FC9" w:rsidP="0084718C">
            <w:pPr>
              <w:bidi/>
              <w:spacing w:before="240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BB7CF2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کشور محل</w:t>
            </w:r>
            <w:r w:rsidRPr="00BB7CF2"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  <w:t xml:space="preserve"> ثبت</w:t>
            </w:r>
          </w:p>
        </w:tc>
        <w:tc>
          <w:tcPr>
            <w:tcW w:w="1329" w:type="dxa"/>
            <w:shd w:val="clear" w:color="auto" w:fill="D9D9D9" w:themeFill="background1" w:themeFillShade="D9"/>
            <w:vAlign w:val="center"/>
          </w:tcPr>
          <w:p w14:paraId="260E7204" w14:textId="4DD2B826" w:rsidR="008D0FC9" w:rsidRPr="0057395F" w:rsidRDefault="008D0FC9" w:rsidP="0084718C">
            <w:pPr>
              <w:bidi/>
              <w:spacing w:before="240"/>
              <w:ind w:left="180" w:hanging="180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BB7CF2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ثبت اختراع</w:t>
            </w:r>
          </w:p>
        </w:tc>
        <w:tc>
          <w:tcPr>
            <w:tcW w:w="937" w:type="dxa"/>
            <w:shd w:val="clear" w:color="auto" w:fill="D9D9D9" w:themeFill="background1" w:themeFillShade="D9"/>
            <w:vAlign w:val="center"/>
          </w:tcPr>
          <w:p w14:paraId="1338CF0F" w14:textId="27EF7853" w:rsidR="008D0FC9" w:rsidRPr="0057395F" w:rsidRDefault="008D0FC9" w:rsidP="0084718C">
            <w:pPr>
              <w:bidi/>
              <w:spacing w:before="240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BB7CF2"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  <w:t>تاريخ ثبت</w:t>
            </w:r>
          </w:p>
        </w:tc>
        <w:tc>
          <w:tcPr>
            <w:tcW w:w="1045" w:type="dxa"/>
            <w:shd w:val="clear" w:color="auto" w:fill="D9D9D9" w:themeFill="background1" w:themeFillShade="D9"/>
            <w:vAlign w:val="center"/>
          </w:tcPr>
          <w:p w14:paraId="2CB23AB3" w14:textId="603A016C" w:rsidR="008D0FC9" w:rsidRPr="00BB7CF2" w:rsidRDefault="008D0FC9" w:rsidP="0084718C">
            <w:pPr>
              <w:spacing w:before="240"/>
              <w:ind w:left="180" w:hanging="180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امکان تجاری سازی</w:t>
            </w:r>
          </w:p>
        </w:tc>
        <w:tc>
          <w:tcPr>
            <w:tcW w:w="558" w:type="dxa"/>
            <w:shd w:val="clear" w:color="auto" w:fill="D9D9D9" w:themeFill="background1" w:themeFillShade="D9"/>
            <w:vAlign w:val="center"/>
          </w:tcPr>
          <w:p w14:paraId="056C307E" w14:textId="125046A1" w:rsidR="008D0FC9" w:rsidRPr="0057395F" w:rsidRDefault="008D0FC9" w:rsidP="0084718C">
            <w:pPr>
              <w:bidi/>
              <w:spacing w:before="240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 w:rsidRPr="00BB7CF2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519" w:type="dxa"/>
            <w:shd w:val="clear" w:color="auto" w:fill="D9D9D9" w:themeFill="background1" w:themeFillShade="D9"/>
          </w:tcPr>
          <w:p w14:paraId="07258E51" w14:textId="3C086649" w:rsidR="008D0FC9" w:rsidRPr="00BB7CF2" w:rsidRDefault="008D0FC9" w:rsidP="0084718C">
            <w:pPr>
              <w:spacing w:before="240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8D0FC9" w14:paraId="51643D57" w14:textId="46D17C09" w:rsidTr="008D0FC9">
        <w:trPr>
          <w:trHeight w:hRule="exact" w:val="432"/>
          <w:jc w:val="center"/>
        </w:trPr>
        <w:tc>
          <w:tcPr>
            <w:tcW w:w="558" w:type="dxa"/>
            <w:vAlign w:val="center"/>
          </w:tcPr>
          <w:p w14:paraId="6CC2222B" w14:textId="77777777" w:rsidR="008D0FC9" w:rsidRDefault="008D0FC9" w:rsidP="0084718C">
            <w:pPr>
              <w:tabs>
                <w:tab w:val="left" w:pos="1286"/>
              </w:tabs>
              <w:contextualSpacing/>
              <w:rPr>
                <w:rtl/>
              </w:rPr>
            </w:pPr>
          </w:p>
        </w:tc>
        <w:tc>
          <w:tcPr>
            <w:tcW w:w="1372" w:type="dxa"/>
            <w:vAlign w:val="center"/>
          </w:tcPr>
          <w:p w14:paraId="175CC39F" w14:textId="77777777" w:rsidR="008D0FC9" w:rsidRDefault="008D0FC9" w:rsidP="0084718C">
            <w:pPr>
              <w:tabs>
                <w:tab w:val="left" w:pos="1286"/>
              </w:tabs>
              <w:contextualSpacing/>
              <w:rPr>
                <w:rtl/>
              </w:rPr>
            </w:pPr>
          </w:p>
        </w:tc>
        <w:tc>
          <w:tcPr>
            <w:tcW w:w="1251" w:type="dxa"/>
            <w:vAlign w:val="center"/>
          </w:tcPr>
          <w:p w14:paraId="6EA5AB01" w14:textId="4BDDCF0B" w:rsidR="008D0FC9" w:rsidRDefault="008D0FC9" w:rsidP="0084718C">
            <w:pPr>
              <w:tabs>
                <w:tab w:val="left" w:pos="1286"/>
              </w:tabs>
              <w:contextualSpacing/>
              <w:rPr>
                <w:rtl/>
              </w:rPr>
            </w:pPr>
          </w:p>
        </w:tc>
        <w:tc>
          <w:tcPr>
            <w:tcW w:w="1221" w:type="dxa"/>
            <w:vAlign w:val="center"/>
          </w:tcPr>
          <w:p w14:paraId="2B17DF21" w14:textId="77777777" w:rsidR="008D0FC9" w:rsidRDefault="008D0FC9" w:rsidP="0084718C">
            <w:pPr>
              <w:tabs>
                <w:tab w:val="left" w:pos="1286"/>
              </w:tabs>
              <w:contextualSpacing/>
              <w:rPr>
                <w:rtl/>
              </w:rPr>
            </w:pPr>
          </w:p>
        </w:tc>
        <w:tc>
          <w:tcPr>
            <w:tcW w:w="1136" w:type="dxa"/>
            <w:vAlign w:val="center"/>
          </w:tcPr>
          <w:p w14:paraId="649E280B" w14:textId="7F884DA6" w:rsidR="008D0FC9" w:rsidRDefault="008D0FC9" w:rsidP="0084718C">
            <w:pPr>
              <w:tabs>
                <w:tab w:val="left" w:pos="1286"/>
              </w:tabs>
              <w:contextualSpacing/>
              <w:rPr>
                <w:rtl/>
              </w:rPr>
            </w:pPr>
          </w:p>
        </w:tc>
        <w:tc>
          <w:tcPr>
            <w:tcW w:w="1329" w:type="dxa"/>
            <w:vAlign w:val="center"/>
          </w:tcPr>
          <w:p w14:paraId="22731061" w14:textId="77777777" w:rsidR="008D0FC9" w:rsidRDefault="008D0FC9" w:rsidP="0084718C">
            <w:pPr>
              <w:tabs>
                <w:tab w:val="left" w:pos="1286"/>
              </w:tabs>
              <w:contextualSpacing/>
              <w:rPr>
                <w:rtl/>
              </w:rPr>
            </w:pPr>
          </w:p>
        </w:tc>
        <w:tc>
          <w:tcPr>
            <w:tcW w:w="937" w:type="dxa"/>
            <w:vAlign w:val="center"/>
          </w:tcPr>
          <w:p w14:paraId="33481FAC" w14:textId="77777777" w:rsidR="008D0FC9" w:rsidRDefault="008D0FC9" w:rsidP="0084718C">
            <w:pPr>
              <w:tabs>
                <w:tab w:val="left" w:pos="1286"/>
              </w:tabs>
              <w:contextualSpacing/>
              <w:rPr>
                <w:rtl/>
              </w:rPr>
            </w:pPr>
          </w:p>
        </w:tc>
        <w:tc>
          <w:tcPr>
            <w:tcW w:w="1045" w:type="dxa"/>
            <w:vAlign w:val="center"/>
          </w:tcPr>
          <w:p w14:paraId="4A18936A" w14:textId="77777777" w:rsidR="008D0FC9" w:rsidRDefault="008D0FC9" w:rsidP="0084718C">
            <w:pPr>
              <w:tabs>
                <w:tab w:val="left" w:pos="1286"/>
              </w:tabs>
              <w:contextualSpacing/>
              <w:rPr>
                <w:rtl/>
              </w:rPr>
            </w:pPr>
          </w:p>
        </w:tc>
        <w:tc>
          <w:tcPr>
            <w:tcW w:w="558" w:type="dxa"/>
            <w:vAlign w:val="center"/>
          </w:tcPr>
          <w:p w14:paraId="70F3D96E" w14:textId="4C829EF2" w:rsidR="008D0FC9" w:rsidRDefault="008D0FC9" w:rsidP="0084718C">
            <w:pPr>
              <w:tabs>
                <w:tab w:val="left" w:pos="1286"/>
              </w:tabs>
              <w:contextualSpacing/>
              <w:rPr>
                <w:rtl/>
              </w:rPr>
            </w:pPr>
          </w:p>
        </w:tc>
        <w:tc>
          <w:tcPr>
            <w:tcW w:w="519" w:type="dxa"/>
          </w:tcPr>
          <w:p w14:paraId="6D905177" w14:textId="77777777" w:rsidR="008D0FC9" w:rsidRDefault="008D0FC9" w:rsidP="0084718C">
            <w:pPr>
              <w:tabs>
                <w:tab w:val="left" w:pos="1286"/>
              </w:tabs>
              <w:contextualSpacing/>
              <w:rPr>
                <w:rtl/>
              </w:rPr>
            </w:pPr>
          </w:p>
        </w:tc>
      </w:tr>
      <w:tr w:rsidR="008D0FC9" w14:paraId="59A920FD" w14:textId="54922728" w:rsidTr="008D0FC9">
        <w:trPr>
          <w:trHeight w:hRule="exact" w:val="432"/>
          <w:jc w:val="center"/>
        </w:trPr>
        <w:tc>
          <w:tcPr>
            <w:tcW w:w="558" w:type="dxa"/>
            <w:vAlign w:val="center"/>
          </w:tcPr>
          <w:p w14:paraId="6F8D5298" w14:textId="77777777" w:rsidR="008D0FC9" w:rsidRDefault="008D0FC9" w:rsidP="0084718C">
            <w:pPr>
              <w:tabs>
                <w:tab w:val="left" w:pos="1286"/>
              </w:tabs>
              <w:contextualSpacing/>
              <w:rPr>
                <w:rtl/>
              </w:rPr>
            </w:pPr>
          </w:p>
        </w:tc>
        <w:tc>
          <w:tcPr>
            <w:tcW w:w="1372" w:type="dxa"/>
            <w:vAlign w:val="center"/>
          </w:tcPr>
          <w:p w14:paraId="1BA68DC1" w14:textId="77777777" w:rsidR="008D0FC9" w:rsidRDefault="008D0FC9" w:rsidP="0084718C">
            <w:pPr>
              <w:tabs>
                <w:tab w:val="left" w:pos="1286"/>
              </w:tabs>
              <w:contextualSpacing/>
              <w:rPr>
                <w:rtl/>
              </w:rPr>
            </w:pPr>
          </w:p>
        </w:tc>
        <w:tc>
          <w:tcPr>
            <w:tcW w:w="1251" w:type="dxa"/>
            <w:vAlign w:val="center"/>
          </w:tcPr>
          <w:p w14:paraId="5F98D464" w14:textId="77777777" w:rsidR="008D0FC9" w:rsidRDefault="008D0FC9" w:rsidP="0084718C">
            <w:pPr>
              <w:tabs>
                <w:tab w:val="left" w:pos="1286"/>
              </w:tabs>
              <w:contextualSpacing/>
              <w:rPr>
                <w:rtl/>
              </w:rPr>
            </w:pPr>
          </w:p>
        </w:tc>
        <w:tc>
          <w:tcPr>
            <w:tcW w:w="1221" w:type="dxa"/>
            <w:vAlign w:val="center"/>
          </w:tcPr>
          <w:p w14:paraId="0518F1C6" w14:textId="77777777" w:rsidR="008D0FC9" w:rsidRDefault="008D0FC9" w:rsidP="0084718C">
            <w:pPr>
              <w:tabs>
                <w:tab w:val="left" w:pos="1286"/>
              </w:tabs>
              <w:contextualSpacing/>
              <w:rPr>
                <w:rtl/>
              </w:rPr>
            </w:pPr>
          </w:p>
        </w:tc>
        <w:tc>
          <w:tcPr>
            <w:tcW w:w="1136" w:type="dxa"/>
            <w:vAlign w:val="center"/>
          </w:tcPr>
          <w:p w14:paraId="28FFEC8F" w14:textId="77777777" w:rsidR="008D0FC9" w:rsidRDefault="008D0FC9" w:rsidP="0084718C">
            <w:pPr>
              <w:tabs>
                <w:tab w:val="left" w:pos="1286"/>
              </w:tabs>
              <w:contextualSpacing/>
              <w:rPr>
                <w:rtl/>
              </w:rPr>
            </w:pPr>
          </w:p>
        </w:tc>
        <w:tc>
          <w:tcPr>
            <w:tcW w:w="1329" w:type="dxa"/>
            <w:vAlign w:val="center"/>
          </w:tcPr>
          <w:p w14:paraId="7D22E331" w14:textId="77777777" w:rsidR="008D0FC9" w:rsidRDefault="008D0FC9" w:rsidP="0084718C">
            <w:pPr>
              <w:tabs>
                <w:tab w:val="left" w:pos="1286"/>
              </w:tabs>
              <w:contextualSpacing/>
              <w:rPr>
                <w:rtl/>
              </w:rPr>
            </w:pPr>
          </w:p>
        </w:tc>
        <w:tc>
          <w:tcPr>
            <w:tcW w:w="937" w:type="dxa"/>
            <w:vAlign w:val="center"/>
          </w:tcPr>
          <w:p w14:paraId="3E72C650" w14:textId="77777777" w:rsidR="008D0FC9" w:rsidRDefault="008D0FC9" w:rsidP="0084718C">
            <w:pPr>
              <w:tabs>
                <w:tab w:val="left" w:pos="1286"/>
              </w:tabs>
              <w:contextualSpacing/>
              <w:rPr>
                <w:rtl/>
              </w:rPr>
            </w:pPr>
          </w:p>
        </w:tc>
        <w:tc>
          <w:tcPr>
            <w:tcW w:w="1045" w:type="dxa"/>
            <w:vAlign w:val="center"/>
          </w:tcPr>
          <w:p w14:paraId="542EBA1C" w14:textId="77777777" w:rsidR="008D0FC9" w:rsidRDefault="008D0FC9" w:rsidP="0084718C">
            <w:pPr>
              <w:tabs>
                <w:tab w:val="left" w:pos="1286"/>
              </w:tabs>
              <w:contextualSpacing/>
              <w:rPr>
                <w:rtl/>
              </w:rPr>
            </w:pPr>
          </w:p>
        </w:tc>
        <w:tc>
          <w:tcPr>
            <w:tcW w:w="558" w:type="dxa"/>
            <w:vAlign w:val="center"/>
          </w:tcPr>
          <w:p w14:paraId="1FA6B637" w14:textId="77777777" w:rsidR="008D0FC9" w:rsidRDefault="008D0FC9" w:rsidP="0084718C">
            <w:pPr>
              <w:tabs>
                <w:tab w:val="left" w:pos="1286"/>
              </w:tabs>
              <w:contextualSpacing/>
              <w:rPr>
                <w:rtl/>
              </w:rPr>
            </w:pPr>
          </w:p>
        </w:tc>
        <w:tc>
          <w:tcPr>
            <w:tcW w:w="519" w:type="dxa"/>
          </w:tcPr>
          <w:p w14:paraId="05F51D26" w14:textId="77777777" w:rsidR="008D0FC9" w:rsidRDefault="008D0FC9" w:rsidP="0084718C">
            <w:pPr>
              <w:tabs>
                <w:tab w:val="left" w:pos="1286"/>
              </w:tabs>
              <w:contextualSpacing/>
              <w:rPr>
                <w:rtl/>
              </w:rPr>
            </w:pPr>
          </w:p>
        </w:tc>
      </w:tr>
    </w:tbl>
    <w:p w14:paraId="6E68B233" w14:textId="07FE3F59" w:rsidR="0057395F" w:rsidRDefault="0057395F" w:rsidP="0057395F">
      <w:pPr>
        <w:tabs>
          <w:tab w:val="left" w:pos="1286"/>
        </w:tabs>
        <w:rPr>
          <w:rtl/>
        </w:rPr>
      </w:pPr>
    </w:p>
    <w:p w14:paraId="2706FFB3" w14:textId="7593E599" w:rsidR="0057395F" w:rsidRPr="00941085" w:rsidRDefault="0057395F" w:rsidP="00941085">
      <w:pPr>
        <w:spacing w:after="0" w:line="240" w:lineRule="auto"/>
        <w:ind w:left="180" w:right="36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  <w:r w:rsidRPr="00941085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دریافت گرنت پژوهشی-تشویقی</w:t>
      </w:r>
      <w:r w:rsidR="0040522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(</w:t>
      </w:r>
      <w:r w:rsidR="00405221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هر </w:t>
      </w:r>
      <w:r w:rsidR="00C2372A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سه</w:t>
      </w:r>
      <w:r w:rsidR="00405221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میلیون تومان </w:t>
      </w:r>
      <w:r w:rsidR="004347E2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یک</w:t>
      </w:r>
      <w:r w:rsidR="00405221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امتیاز</w:t>
      </w:r>
      <w:r w:rsidR="00165CCE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-</w:t>
      </w:r>
      <w:r w:rsidR="00405221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بدون سقف</w:t>
      </w:r>
      <w:r w:rsidR="0040522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)</w:t>
      </w:r>
    </w:p>
    <w:tbl>
      <w:tblPr>
        <w:bidiVisual/>
        <w:tblW w:w="9926" w:type="dxa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8"/>
        <w:gridCol w:w="1310"/>
        <w:gridCol w:w="1493"/>
        <w:gridCol w:w="1493"/>
        <w:gridCol w:w="1580"/>
        <w:gridCol w:w="1310"/>
        <w:gridCol w:w="1404"/>
        <w:gridCol w:w="355"/>
        <w:gridCol w:w="463"/>
      </w:tblGrid>
      <w:tr w:rsidR="008D0FC9" w:rsidRPr="00492C31" w14:paraId="67941DB1" w14:textId="02A3EB2F" w:rsidTr="008D0FC9">
        <w:trPr>
          <w:trHeight w:val="375"/>
          <w:jc w:val="center"/>
        </w:trPr>
        <w:tc>
          <w:tcPr>
            <w:tcW w:w="2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B3EEC7" w14:textId="77777777" w:rsidR="008D0FC9" w:rsidRPr="00492C31" w:rsidRDefault="008D0FC9" w:rsidP="0084718C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492C31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668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66DC31B7" w14:textId="4A47CDF0" w:rsidR="008D0FC9" w:rsidRPr="00435567" w:rsidRDefault="008D0FC9" w:rsidP="0084718C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435567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نام</w:t>
            </w:r>
            <w:r w:rsidRPr="00435567"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  <w:t xml:space="preserve"> </w:t>
            </w:r>
            <w:r w:rsidRPr="00435567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مرجع اعطا</w:t>
            </w: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 xml:space="preserve"> کننده</w:t>
            </w:r>
          </w:p>
        </w:tc>
        <w:tc>
          <w:tcPr>
            <w:tcW w:w="7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2F299640" w14:textId="60720C60" w:rsidR="008D0FC9" w:rsidRDefault="008D0FC9" w:rsidP="0084718C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عنوان اعتبار پژوهشی</w:t>
            </w:r>
          </w:p>
        </w:tc>
        <w:tc>
          <w:tcPr>
            <w:tcW w:w="7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286C2920" w14:textId="74FF54E8" w:rsidR="008D0FC9" w:rsidRPr="00492C31" w:rsidRDefault="008D0FC9" w:rsidP="0084718C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قرارداد</w:t>
            </w:r>
          </w:p>
        </w:tc>
        <w:tc>
          <w:tcPr>
            <w:tcW w:w="8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58727CD3" w14:textId="22B2365E" w:rsidR="008D0FC9" w:rsidRPr="00492C31" w:rsidRDefault="008D0FC9" w:rsidP="0084718C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تاریخ قرارداد</w:t>
            </w:r>
          </w:p>
        </w:tc>
        <w:tc>
          <w:tcPr>
            <w:tcW w:w="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3B2BA071" w14:textId="28F64366" w:rsidR="008D0FC9" w:rsidRPr="00492C31" w:rsidRDefault="008D0FC9" w:rsidP="0084718C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سهم متقاضی</w:t>
            </w:r>
          </w:p>
        </w:tc>
        <w:tc>
          <w:tcPr>
            <w:tcW w:w="71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B6D736" w14:textId="77777777" w:rsidR="008D0FC9" w:rsidRPr="00492C31" w:rsidRDefault="008D0FC9" w:rsidP="0084718C">
            <w:pPr>
              <w:spacing w:after="0" w:line="240" w:lineRule="auto"/>
              <w:ind w:left="43" w:firstLine="36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مبلغ اعتبار دریافتی (تومان)</w:t>
            </w:r>
          </w:p>
        </w:tc>
        <w:tc>
          <w:tcPr>
            <w:tcW w:w="179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686AE305" w14:textId="77777777" w:rsidR="008D0FC9" w:rsidRPr="00492C31" w:rsidRDefault="008D0FC9" w:rsidP="0084718C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492C31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177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</w:tcPr>
          <w:p w14:paraId="65820F3D" w14:textId="15A38410" w:rsidR="008D0FC9" w:rsidRPr="00492C31" w:rsidRDefault="008D0FC9" w:rsidP="0084718C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8D0FC9" w:rsidRPr="00492C31" w14:paraId="31C32EE7" w14:textId="498F7499" w:rsidTr="008D0FC9">
        <w:trPr>
          <w:jc w:val="center"/>
        </w:trPr>
        <w:tc>
          <w:tcPr>
            <w:tcW w:w="2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43F834" w14:textId="77777777" w:rsidR="008D0FC9" w:rsidRPr="00492C31" w:rsidRDefault="008D0FC9" w:rsidP="0084718C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68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295A1C2" w14:textId="77777777" w:rsidR="008D0FC9" w:rsidRPr="00492C31" w:rsidRDefault="008D0FC9" w:rsidP="0084718C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B5C82CB" w14:textId="77777777" w:rsidR="008D0FC9" w:rsidRPr="00492C31" w:rsidRDefault="008D0FC9" w:rsidP="0084718C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16B5229" w14:textId="6975E845" w:rsidR="008D0FC9" w:rsidRPr="00492C31" w:rsidRDefault="008D0FC9" w:rsidP="0084718C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D3BE20F" w14:textId="77777777" w:rsidR="008D0FC9" w:rsidRPr="00492C31" w:rsidRDefault="008D0FC9" w:rsidP="0084718C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D5C3A42" w14:textId="77777777" w:rsidR="008D0FC9" w:rsidRPr="00492C31" w:rsidRDefault="008D0FC9" w:rsidP="0084718C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1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33C387" w14:textId="77777777" w:rsidR="008D0FC9" w:rsidRPr="00492C31" w:rsidRDefault="008D0FC9" w:rsidP="0084718C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9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AE0EBCF" w14:textId="77777777" w:rsidR="008D0FC9" w:rsidRPr="00492C31" w:rsidRDefault="008D0FC9" w:rsidP="0084718C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7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F78EF78" w14:textId="77777777" w:rsidR="008D0FC9" w:rsidRPr="00492C31" w:rsidRDefault="008D0FC9" w:rsidP="0084718C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</w:tr>
      <w:tr w:rsidR="008D0FC9" w:rsidRPr="00492C31" w14:paraId="5F15D752" w14:textId="7D8798EB" w:rsidTr="008D0FC9">
        <w:trPr>
          <w:jc w:val="center"/>
        </w:trPr>
        <w:tc>
          <w:tcPr>
            <w:tcW w:w="2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884020" w14:textId="77777777" w:rsidR="008D0FC9" w:rsidRPr="00492C31" w:rsidRDefault="008D0FC9" w:rsidP="0084718C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68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210EC22" w14:textId="77777777" w:rsidR="008D0FC9" w:rsidRPr="00492C31" w:rsidRDefault="008D0FC9" w:rsidP="0084718C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E3FAC65" w14:textId="77777777" w:rsidR="008D0FC9" w:rsidRPr="00492C31" w:rsidRDefault="008D0FC9" w:rsidP="0084718C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0BC56294" w14:textId="77777777" w:rsidR="008D0FC9" w:rsidRPr="00492C31" w:rsidRDefault="008D0FC9" w:rsidP="0084718C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E6390F9" w14:textId="77777777" w:rsidR="008D0FC9" w:rsidRPr="00492C31" w:rsidRDefault="008D0FC9" w:rsidP="0084718C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CBD65B1" w14:textId="77777777" w:rsidR="008D0FC9" w:rsidRPr="00492C31" w:rsidRDefault="008D0FC9" w:rsidP="0084718C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1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F30AD8" w14:textId="77777777" w:rsidR="008D0FC9" w:rsidRPr="00492C31" w:rsidRDefault="008D0FC9" w:rsidP="0084718C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9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EF3EE9D" w14:textId="77777777" w:rsidR="008D0FC9" w:rsidRPr="00492C31" w:rsidRDefault="008D0FC9" w:rsidP="0084718C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7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60276C4" w14:textId="77777777" w:rsidR="008D0FC9" w:rsidRPr="00492C31" w:rsidRDefault="008D0FC9" w:rsidP="0084718C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</w:tr>
    </w:tbl>
    <w:p w14:paraId="4C4FB425" w14:textId="77777777" w:rsidR="00815502" w:rsidRDefault="00815502" w:rsidP="00815502">
      <w:pPr>
        <w:spacing w:after="0" w:line="240" w:lineRule="auto"/>
        <w:ind w:left="180" w:right="36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</w:rPr>
      </w:pPr>
    </w:p>
    <w:p w14:paraId="28BECFBA" w14:textId="586CACD4" w:rsidR="00815502" w:rsidRPr="00C2372A" w:rsidRDefault="00815502" w:rsidP="00815502">
      <w:pPr>
        <w:spacing w:after="0" w:line="240" w:lineRule="auto"/>
        <w:ind w:left="180" w:right="36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  <w:r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فعالیت در شرکت</w:t>
      </w:r>
      <w:r>
        <w:rPr>
          <w:rFonts w:ascii="Tahoma" w:eastAsia="Times New Roman" w:hAnsi="Tahoma" w:cs="Arial"/>
          <w:b/>
          <w:bCs/>
          <w:color w:val="000080"/>
          <w:sz w:val="21"/>
          <w:szCs w:val="21"/>
          <w:rtl/>
        </w:rPr>
        <w:t>͏</w:t>
      </w:r>
      <w:r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های فناور و مراکز رشد</w:t>
      </w:r>
      <w:r w:rsidR="0040522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(</w:t>
      </w:r>
      <w:r w:rsidR="00405221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تا</w:t>
      </w:r>
      <w:r w:rsidR="00802157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C2372A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5</w:t>
      </w:r>
      <w:r w:rsidR="00405221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امتیاز</w:t>
      </w:r>
      <w:r w:rsidR="00165CCE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</w:t>
      </w:r>
      <w:r w:rsidR="00802157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بر اساس</w:t>
      </w:r>
      <w:r w:rsidR="00405221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نوع همکاری و مدت</w:t>
      </w:r>
      <w:r w:rsidR="00165CCE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 آن</w:t>
      </w:r>
      <w:r w:rsidR="00405221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)</w:t>
      </w:r>
    </w:p>
    <w:tbl>
      <w:tblPr>
        <w:bidiVisual/>
        <w:tblW w:w="11071" w:type="dxa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"/>
        <w:gridCol w:w="2922"/>
        <w:gridCol w:w="1557"/>
        <w:gridCol w:w="1557"/>
        <w:gridCol w:w="1444"/>
        <w:gridCol w:w="1444"/>
        <w:gridCol w:w="806"/>
        <w:gridCol w:w="802"/>
      </w:tblGrid>
      <w:tr w:rsidR="008D0FC9" w:rsidRPr="00492C31" w14:paraId="061CB287" w14:textId="6FEB99D8" w:rsidTr="008D0FC9">
        <w:trPr>
          <w:trHeight w:val="525"/>
          <w:jc w:val="center"/>
        </w:trPr>
        <w:tc>
          <w:tcPr>
            <w:tcW w:w="2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61DE86" w14:textId="77777777" w:rsidR="008D0FC9" w:rsidRPr="00492C31" w:rsidRDefault="008D0FC9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492C31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1320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33A28D07" w14:textId="01D38216" w:rsidR="008D0FC9" w:rsidRPr="00435567" w:rsidRDefault="008D0FC9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نام شرکت</w:t>
            </w: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7E0910EB" w14:textId="2143C9F3" w:rsidR="008D0FC9" w:rsidRDefault="008D0FC9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موضوع همکاری</w:t>
            </w: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3CDAFD3C" w14:textId="77777777" w:rsidR="008D0FC9" w:rsidRPr="00492C31" w:rsidRDefault="008D0FC9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قرارداد</w:t>
            </w: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3831B5FF" w14:textId="77777777" w:rsidR="008D0FC9" w:rsidRPr="00492C31" w:rsidRDefault="008D0FC9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تاریخ قرارداد</w:t>
            </w: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661FD140" w14:textId="3E34A102" w:rsidR="008D0FC9" w:rsidRPr="00492C31" w:rsidRDefault="008D0FC9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مدت همکاری</w:t>
            </w: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63A9D9FD" w14:textId="77777777" w:rsidR="008D0FC9" w:rsidRPr="00492C31" w:rsidRDefault="008D0FC9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492C31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</w:tcPr>
          <w:p w14:paraId="3C79F3F9" w14:textId="5674A2C2" w:rsidR="008D0FC9" w:rsidRPr="00492C31" w:rsidRDefault="008D0FC9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8D0FC9" w:rsidRPr="00492C31" w14:paraId="3AFA4E60" w14:textId="2D915EB7" w:rsidTr="008D0FC9">
        <w:trPr>
          <w:jc w:val="center"/>
        </w:trPr>
        <w:tc>
          <w:tcPr>
            <w:tcW w:w="2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F9A2F0" w14:textId="77777777" w:rsidR="008D0FC9" w:rsidRPr="00492C31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320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4EC8604" w14:textId="77777777" w:rsidR="008D0FC9" w:rsidRPr="00492C31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0DDFD1B" w14:textId="77777777" w:rsidR="008D0FC9" w:rsidRPr="00492C31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F43AA61" w14:textId="77777777" w:rsidR="008D0FC9" w:rsidRPr="00492C31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1EC4692" w14:textId="77777777" w:rsidR="008D0FC9" w:rsidRPr="00492C31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05C2847" w14:textId="77777777" w:rsidR="008D0FC9" w:rsidRPr="00492C31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B0A7368" w14:textId="77777777" w:rsidR="008D0FC9" w:rsidRPr="00492C31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CEB625B" w14:textId="77777777" w:rsidR="008D0FC9" w:rsidRPr="00492C31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</w:tr>
      <w:tr w:rsidR="008D0FC9" w:rsidRPr="00492C31" w14:paraId="785AA19E" w14:textId="2D2908AA" w:rsidTr="008D0FC9">
        <w:trPr>
          <w:jc w:val="center"/>
        </w:trPr>
        <w:tc>
          <w:tcPr>
            <w:tcW w:w="2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991268" w14:textId="77777777" w:rsidR="008D0FC9" w:rsidRPr="00492C31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320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463EBC2" w14:textId="77777777" w:rsidR="008D0FC9" w:rsidRPr="00492C31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858525B" w14:textId="77777777" w:rsidR="008D0FC9" w:rsidRPr="00492C31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F5C67F1" w14:textId="77777777" w:rsidR="008D0FC9" w:rsidRPr="00492C31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70C5E32" w14:textId="77777777" w:rsidR="008D0FC9" w:rsidRPr="00492C31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0866F3D" w14:textId="77777777" w:rsidR="008D0FC9" w:rsidRPr="00492C31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603BC46" w14:textId="77777777" w:rsidR="008D0FC9" w:rsidRPr="00492C31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A3E1FCD" w14:textId="77777777" w:rsidR="008D0FC9" w:rsidRPr="00492C31" w:rsidRDefault="008D0FC9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</w:tr>
    </w:tbl>
    <w:p w14:paraId="332189B5" w14:textId="77777777" w:rsidR="00391517" w:rsidRDefault="00391517" w:rsidP="00391517">
      <w:pPr>
        <w:spacing w:after="0" w:line="240" w:lineRule="auto"/>
        <w:ind w:left="180" w:right="36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</w:p>
    <w:p w14:paraId="2477E145" w14:textId="527414D7" w:rsidR="00391517" w:rsidRDefault="00613E45" w:rsidP="00391517">
      <w:pPr>
        <w:spacing w:after="0" w:line="240" w:lineRule="auto"/>
        <w:ind w:left="180" w:right="36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  <w:r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 xml:space="preserve">جوایز </w:t>
      </w:r>
      <w:r w:rsidR="00391517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بنیاد ملی نخبگان-استعداد درخشان (</w:t>
      </w:r>
      <w:r w:rsidR="00391517"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تا سقف 5 امتیاز</w:t>
      </w:r>
      <w:r w:rsidR="00391517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)</w:t>
      </w:r>
    </w:p>
    <w:tbl>
      <w:tblPr>
        <w:bidiVisual/>
        <w:tblW w:w="6575" w:type="dxa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1"/>
        <w:gridCol w:w="2921"/>
        <w:gridCol w:w="1557"/>
        <w:gridCol w:w="1556"/>
      </w:tblGrid>
      <w:tr w:rsidR="008D0FC9" w:rsidRPr="00492C31" w14:paraId="6160F781" w14:textId="77777777" w:rsidTr="008D0FC9">
        <w:trPr>
          <w:trHeight w:val="525"/>
          <w:jc w:val="center"/>
        </w:trPr>
        <w:tc>
          <w:tcPr>
            <w:tcW w:w="4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1E8698" w14:textId="77777777" w:rsidR="008D0FC9" w:rsidRPr="00492C31" w:rsidRDefault="008D0FC9" w:rsidP="006D3AA2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492C31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2221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041E525C" w14:textId="424B2DE2" w:rsidR="008D0FC9" w:rsidRPr="00435567" w:rsidRDefault="008D0FC9" w:rsidP="006D3AA2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عنوان جایزه</w:t>
            </w:r>
          </w:p>
        </w:tc>
        <w:tc>
          <w:tcPr>
            <w:tcW w:w="11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1A4A3E6F" w14:textId="4FA989C2" w:rsidR="008D0FC9" w:rsidRDefault="008D0FC9" w:rsidP="006D3AA2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تاریخ دریافت</w:t>
            </w:r>
          </w:p>
        </w:tc>
        <w:tc>
          <w:tcPr>
            <w:tcW w:w="11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2D49E5D8" w14:textId="5F4F633C" w:rsidR="008D0FC9" w:rsidRPr="00492C31" w:rsidRDefault="008D0FC9" w:rsidP="006D3AA2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8D0FC9" w:rsidRPr="00492C31" w14:paraId="6451E8DF" w14:textId="77777777" w:rsidTr="008D0FC9">
        <w:trPr>
          <w:jc w:val="center"/>
        </w:trPr>
        <w:tc>
          <w:tcPr>
            <w:tcW w:w="4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040353" w14:textId="77777777" w:rsidR="008D0FC9" w:rsidRPr="00492C31" w:rsidRDefault="008D0FC9" w:rsidP="006D3AA2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21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50083D6" w14:textId="77777777" w:rsidR="008D0FC9" w:rsidRPr="00492C31" w:rsidRDefault="008D0FC9" w:rsidP="006D3AA2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1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FCE65CF" w14:textId="77777777" w:rsidR="008D0FC9" w:rsidRPr="00492C31" w:rsidRDefault="008D0FC9" w:rsidP="006D3AA2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1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C249176" w14:textId="77777777" w:rsidR="008D0FC9" w:rsidRPr="00492C31" w:rsidRDefault="008D0FC9" w:rsidP="006D3AA2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</w:tr>
      <w:tr w:rsidR="008D0FC9" w:rsidRPr="00492C31" w14:paraId="3FB865A3" w14:textId="77777777" w:rsidTr="008D0FC9">
        <w:trPr>
          <w:jc w:val="center"/>
        </w:trPr>
        <w:tc>
          <w:tcPr>
            <w:tcW w:w="4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5F9D7D" w14:textId="77777777" w:rsidR="008D0FC9" w:rsidRPr="00492C31" w:rsidRDefault="008D0FC9" w:rsidP="006D3AA2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221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0299329" w14:textId="77777777" w:rsidR="008D0FC9" w:rsidRPr="00492C31" w:rsidRDefault="008D0FC9" w:rsidP="006D3AA2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1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5FF6210" w14:textId="77777777" w:rsidR="008D0FC9" w:rsidRPr="00492C31" w:rsidRDefault="008D0FC9" w:rsidP="006D3AA2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1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161D54E" w14:textId="77777777" w:rsidR="008D0FC9" w:rsidRPr="00492C31" w:rsidRDefault="008D0FC9" w:rsidP="006D3AA2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</w:tr>
    </w:tbl>
    <w:p w14:paraId="4A506947" w14:textId="09E39539" w:rsidR="00613E45" w:rsidRDefault="00613E45" w:rsidP="00391517">
      <w:pPr>
        <w:spacing w:after="0" w:line="240" w:lineRule="auto"/>
        <w:ind w:left="180" w:right="36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</w:p>
    <w:p w14:paraId="7AE069AB" w14:textId="577F3B15" w:rsidR="00613E45" w:rsidRPr="00C2372A" w:rsidRDefault="00734445" w:rsidP="00391517">
      <w:pPr>
        <w:spacing w:after="0" w:line="240" w:lineRule="auto"/>
        <w:ind w:left="180" w:right="36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  <w:r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همکاری موثر ارتباط با صنعت</w:t>
      </w:r>
    </w:p>
    <w:tbl>
      <w:tblPr>
        <w:bidiVisual/>
        <w:tblW w:w="11071" w:type="dxa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"/>
        <w:gridCol w:w="2920"/>
        <w:gridCol w:w="1557"/>
        <w:gridCol w:w="1557"/>
        <w:gridCol w:w="1444"/>
        <w:gridCol w:w="1444"/>
        <w:gridCol w:w="806"/>
        <w:gridCol w:w="804"/>
      </w:tblGrid>
      <w:tr w:rsidR="00734445" w:rsidRPr="00492C31" w14:paraId="22604626" w14:textId="3EDFC6EA" w:rsidTr="00734445">
        <w:trPr>
          <w:trHeight w:val="525"/>
          <w:jc w:val="center"/>
        </w:trPr>
        <w:tc>
          <w:tcPr>
            <w:tcW w:w="2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09DFF8" w14:textId="77777777" w:rsidR="00734445" w:rsidRPr="00492C31" w:rsidRDefault="00734445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492C31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1319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63E20701" w14:textId="7AAFB27F" w:rsidR="00734445" w:rsidRPr="00435567" w:rsidRDefault="00734445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عنوان پروژه</w:t>
            </w: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7133B05D" w14:textId="77777777" w:rsidR="00734445" w:rsidRDefault="00734445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موضوع همکاری</w:t>
            </w: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6701DB6A" w14:textId="77777777" w:rsidR="00734445" w:rsidRPr="00492C31" w:rsidRDefault="00734445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قرارداد</w:t>
            </w: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4D4B669F" w14:textId="77777777" w:rsidR="00734445" w:rsidRPr="00492C31" w:rsidRDefault="00734445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تاریخ قرارداد</w:t>
            </w: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60ACB7ED" w14:textId="77777777" w:rsidR="00734445" w:rsidRPr="00492C31" w:rsidRDefault="00734445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مدت همکاری</w:t>
            </w: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5D18FAF4" w14:textId="77777777" w:rsidR="00734445" w:rsidRPr="00492C31" w:rsidRDefault="00734445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492C31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</w:tcPr>
          <w:p w14:paraId="29DED135" w14:textId="011B87E7" w:rsidR="00734445" w:rsidRPr="00492C31" w:rsidRDefault="00734445" w:rsidP="00B655DF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734445" w:rsidRPr="00492C31" w14:paraId="7C188945" w14:textId="640C9BB1" w:rsidTr="00734445">
        <w:trPr>
          <w:jc w:val="center"/>
        </w:trPr>
        <w:tc>
          <w:tcPr>
            <w:tcW w:w="2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6FDBAC" w14:textId="77777777" w:rsidR="00734445" w:rsidRPr="00492C31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319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84B3457" w14:textId="77777777" w:rsidR="00734445" w:rsidRPr="00492C31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823EC28" w14:textId="77777777" w:rsidR="00734445" w:rsidRPr="00492C31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527B2CB" w14:textId="77777777" w:rsidR="00734445" w:rsidRPr="00492C31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F02DDC1" w14:textId="77777777" w:rsidR="00734445" w:rsidRPr="00492C31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C01FDF2" w14:textId="77777777" w:rsidR="00734445" w:rsidRPr="00492C31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377F5AC" w14:textId="77777777" w:rsidR="00734445" w:rsidRPr="00492C31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2BDD367" w14:textId="77777777" w:rsidR="00734445" w:rsidRPr="00492C31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</w:tr>
      <w:tr w:rsidR="00734445" w:rsidRPr="00492C31" w14:paraId="5319DCAD" w14:textId="57640B28" w:rsidTr="00734445">
        <w:trPr>
          <w:jc w:val="center"/>
        </w:trPr>
        <w:tc>
          <w:tcPr>
            <w:tcW w:w="2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570856" w14:textId="77777777" w:rsidR="00734445" w:rsidRPr="00492C31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319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9E7B737" w14:textId="77777777" w:rsidR="00734445" w:rsidRPr="00492C31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96C8901" w14:textId="77777777" w:rsidR="00734445" w:rsidRPr="00492C31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3D0C4E8" w14:textId="77777777" w:rsidR="00734445" w:rsidRPr="00492C31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B1EAE14" w14:textId="77777777" w:rsidR="00734445" w:rsidRPr="00492C31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3091F23" w14:textId="77777777" w:rsidR="00734445" w:rsidRPr="00492C31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FFC74CE" w14:textId="77777777" w:rsidR="00734445" w:rsidRPr="00492C31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40CD739" w14:textId="77777777" w:rsidR="00734445" w:rsidRPr="00492C31" w:rsidRDefault="00734445" w:rsidP="00B655DF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</w:tr>
    </w:tbl>
    <w:p w14:paraId="0017AF61" w14:textId="5F5AF619" w:rsidR="0057395F" w:rsidRDefault="0057395F" w:rsidP="0057395F">
      <w:pPr>
        <w:rPr>
          <w:rtl/>
        </w:rPr>
      </w:pPr>
    </w:p>
    <w:p w14:paraId="4A6267DF" w14:textId="4D7398DB" w:rsidR="00F2501D" w:rsidRPr="00C2372A" w:rsidRDefault="00F2501D" w:rsidP="00F2501D">
      <w:pPr>
        <w:spacing w:after="0" w:line="240" w:lineRule="auto"/>
        <w:ind w:left="180" w:right="360" w:hanging="180"/>
        <w:jc w:val="both"/>
        <w:rPr>
          <w:rFonts w:ascii="Tahoma" w:eastAsia="Times New Roman" w:hAnsi="Tahoma" w:cs="B Lotus"/>
          <w:b/>
          <w:bCs/>
          <w:color w:val="000080"/>
          <w:sz w:val="21"/>
          <w:szCs w:val="21"/>
          <w:rtl/>
        </w:rPr>
      </w:pPr>
      <w:r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سایر فعالیت</w:t>
      </w:r>
      <w:r>
        <w:rPr>
          <w:rFonts w:ascii="Tahoma" w:eastAsia="Times New Roman" w:hAnsi="Tahoma" w:cs="Arial"/>
          <w:b/>
          <w:bCs/>
          <w:color w:val="000080"/>
          <w:sz w:val="21"/>
          <w:szCs w:val="21"/>
          <w:rtl/>
        </w:rPr>
        <w:t>͏</w:t>
      </w:r>
      <w:r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ها (</w:t>
      </w:r>
      <w:r w:rsidRPr="00C2372A"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تا سقف 5 امتیاز</w:t>
      </w:r>
      <w:r>
        <w:rPr>
          <w:rFonts w:ascii="Tahoma" w:eastAsia="Times New Roman" w:hAnsi="Tahoma" w:cs="B Lotus" w:hint="cs"/>
          <w:b/>
          <w:bCs/>
          <w:color w:val="000080"/>
          <w:sz w:val="21"/>
          <w:szCs w:val="21"/>
          <w:rtl/>
        </w:rPr>
        <w:t>)</w:t>
      </w:r>
    </w:p>
    <w:tbl>
      <w:tblPr>
        <w:bidiVisual/>
        <w:tblW w:w="11071" w:type="dxa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"/>
        <w:gridCol w:w="2920"/>
        <w:gridCol w:w="1557"/>
        <w:gridCol w:w="1557"/>
        <w:gridCol w:w="1444"/>
        <w:gridCol w:w="1444"/>
        <w:gridCol w:w="806"/>
        <w:gridCol w:w="804"/>
      </w:tblGrid>
      <w:tr w:rsidR="00580912" w:rsidRPr="00492C31" w14:paraId="67C0635C" w14:textId="1E90B536" w:rsidTr="00580912">
        <w:trPr>
          <w:trHeight w:val="525"/>
          <w:jc w:val="center"/>
        </w:trPr>
        <w:tc>
          <w:tcPr>
            <w:tcW w:w="2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37A609" w14:textId="77777777" w:rsidR="00580912" w:rsidRPr="00492C31" w:rsidRDefault="00580912" w:rsidP="00A92F64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492C31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lastRenderedPageBreak/>
              <w:t>ردیف</w:t>
            </w:r>
          </w:p>
        </w:tc>
        <w:tc>
          <w:tcPr>
            <w:tcW w:w="1319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3DE980CF" w14:textId="77777777" w:rsidR="00580912" w:rsidRPr="00435567" w:rsidRDefault="00580912" w:rsidP="00A92F64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نام شرکت</w:t>
            </w: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41FF615C" w14:textId="77777777" w:rsidR="00580912" w:rsidRDefault="00580912" w:rsidP="00A92F64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موضوع همکاری</w:t>
            </w: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7D46F04B" w14:textId="77777777" w:rsidR="00580912" w:rsidRPr="00492C31" w:rsidRDefault="00580912" w:rsidP="00A92F64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قرارداد</w:t>
            </w: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257D6057" w14:textId="77777777" w:rsidR="00580912" w:rsidRPr="00492C31" w:rsidRDefault="00580912" w:rsidP="00A92F64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تاریخ قرارداد</w:t>
            </w: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55E59D15" w14:textId="77777777" w:rsidR="00580912" w:rsidRPr="00492C31" w:rsidRDefault="00580912" w:rsidP="00A92F64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مدت همکاری</w:t>
            </w: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64C8004C" w14:textId="77777777" w:rsidR="00580912" w:rsidRPr="00492C31" w:rsidRDefault="00580912" w:rsidP="00A92F64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</w:rPr>
            </w:pPr>
            <w:r w:rsidRPr="00492C31"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</w:tcPr>
          <w:p w14:paraId="30849815" w14:textId="4E0435C8" w:rsidR="00580912" w:rsidRPr="00492C31" w:rsidRDefault="00580912" w:rsidP="00A92F64">
            <w:pPr>
              <w:spacing w:after="0" w:line="240" w:lineRule="auto"/>
              <w:ind w:left="187" w:hanging="187"/>
              <w:contextualSpacing/>
              <w:jc w:val="center"/>
              <w:rPr>
                <w:rFonts w:ascii="Tahoma" w:eastAsia="Times New Roman" w:hAnsi="Tahoma" w:cs="B Nazanin"/>
                <w:b/>
                <w:bCs/>
                <w:sz w:val="18"/>
                <w:szCs w:val="18"/>
                <w:rtl/>
              </w:rPr>
            </w:pPr>
            <w:r>
              <w:rPr>
                <w:rFonts w:ascii="Tahoma" w:eastAsia="Times New Roman" w:hAnsi="Tahoma" w:cs="B Nazanin" w:hint="cs"/>
                <w:b/>
                <w:bCs/>
                <w:sz w:val="18"/>
                <w:szCs w:val="18"/>
                <w:rtl/>
              </w:rPr>
              <w:t>شماره پیوست</w:t>
            </w:r>
          </w:p>
        </w:tc>
      </w:tr>
      <w:tr w:rsidR="00580912" w:rsidRPr="00492C31" w14:paraId="5363A773" w14:textId="69CB31B2" w:rsidTr="00580912">
        <w:trPr>
          <w:jc w:val="center"/>
        </w:trPr>
        <w:tc>
          <w:tcPr>
            <w:tcW w:w="2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B0B502" w14:textId="77777777" w:rsidR="00580912" w:rsidRPr="00492C31" w:rsidRDefault="00580912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319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81CFFD8" w14:textId="77777777" w:rsidR="00580912" w:rsidRPr="00492C31" w:rsidRDefault="00580912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B8FCD73" w14:textId="77777777" w:rsidR="00580912" w:rsidRPr="00492C31" w:rsidRDefault="00580912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6C96F4B" w14:textId="77777777" w:rsidR="00580912" w:rsidRPr="00492C31" w:rsidRDefault="00580912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8BF8B21" w14:textId="77777777" w:rsidR="00580912" w:rsidRPr="00492C31" w:rsidRDefault="00580912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74946A1" w14:textId="77777777" w:rsidR="00580912" w:rsidRPr="00492C31" w:rsidRDefault="00580912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1277FEE" w14:textId="77777777" w:rsidR="00580912" w:rsidRPr="00492C31" w:rsidRDefault="00580912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33E723A" w14:textId="77777777" w:rsidR="00580912" w:rsidRPr="00492C31" w:rsidRDefault="00580912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</w:tr>
      <w:tr w:rsidR="00580912" w:rsidRPr="00492C31" w14:paraId="225EBF73" w14:textId="7DB0D882" w:rsidTr="00580912">
        <w:trPr>
          <w:jc w:val="center"/>
        </w:trPr>
        <w:tc>
          <w:tcPr>
            <w:tcW w:w="2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1BC663" w14:textId="77777777" w:rsidR="00580912" w:rsidRPr="00492C31" w:rsidRDefault="00580912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319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196951E" w14:textId="77777777" w:rsidR="00580912" w:rsidRPr="00492C31" w:rsidRDefault="00580912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8E34882" w14:textId="77777777" w:rsidR="00580912" w:rsidRPr="00492C31" w:rsidRDefault="00580912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70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2618E4D" w14:textId="77777777" w:rsidR="00580912" w:rsidRPr="00492C31" w:rsidRDefault="00580912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39CE91B" w14:textId="77777777" w:rsidR="00580912" w:rsidRPr="00492C31" w:rsidRDefault="00580912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65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05A76F14" w14:textId="77777777" w:rsidR="00580912" w:rsidRPr="00492C31" w:rsidRDefault="00580912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035D0393" w14:textId="77777777" w:rsidR="00580912" w:rsidRPr="00492C31" w:rsidRDefault="00580912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64" w:type="pct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46EF156" w14:textId="77777777" w:rsidR="00580912" w:rsidRPr="00492C31" w:rsidRDefault="00580912" w:rsidP="00A92F64">
            <w:pPr>
              <w:spacing w:after="0" w:line="600" w:lineRule="auto"/>
              <w:ind w:left="187" w:hanging="187"/>
              <w:contextualSpacing/>
              <w:rPr>
                <w:rFonts w:ascii="Tahoma" w:eastAsia="Times New Roman" w:hAnsi="Tahoma" w:cs="B Nazanin"/>
                <w:color w:val="FFFFFF" w:themeColor="background1"/>
                <w:sz w:val="18"/>
                <w:szCs w:val="18"/>
              </w:rPr>
            </w:pPr>
          </w:p>
        </w:tc>
      </w:tr>
    </w:tbl>
    <w:p w14:paraId="27E3563A" w14:textId="77777777" w:rsidR="00F2501D" w:rsidRDefault="00F2501D" w:rsidP="00F2501D">
      <w:pPr>
        <w:rPr>
          <w:rtl/>
        </w:rPr>
      </w:pPr>
    </w:p>
    <w:p w14:paraId="0FEB211F" w14:textId="77777777" w:rsidR="00F2501D" w:rsidRDefault="00F2501D" w:rsidP="0057395F">
      <w:pPr>
        <w:rPr>
          <w:rtl/>
        </w:rPr>
      </w:pPr>
    </w:p>
    <w:p w14:paraId="3E2E6B9E" w14:textId="162092EF" w:rsidR="0057395F" w:rsidRPr="00941085" w:rsidRDefault="0057395F" w:rsidP="0057395F">
      <w:pPr>
        <w:spacing w:after="0" w:line="240" w:lineRule="auto"/>
        <w:ind w:left="180" w:hanging="180"/>
        <w:jc w:val="both"/>
        <w:rPr>
          <w:rFonts w:cs="B Titr"/>
          <w:rtl/>
        </w:rPr>
      </w:pPr>
      <w:r w:rsidRPr="00941085">
        <w:rPr>
          <w:rFonts w:cs="B Titr" w:hint="cs"/>
          <w:rtl/>
        </w:rPr>
        <w:t>بدین وسیله اینجانب</w:t>
      </w:r>
      <w:r w:rsidRPr="00941085">
        <w:rPr>
          <w:rFonts w:cs="B Nazanin" w:hint="cs"/>
          <w:rtl/>
        </w:rPr>
        <w:t xml:space="preserve"> .........................................</w:t>
      </w:r>
      <w:r w:rsidRPr="00941085">
        <w:rPr>
          <w:rFonts w:cs="B Titr" w:hint="cs"/>
          <w:rtl/>
        </w:rPr>
        <w:t xml:space="preserve"> به شماره دانشجویی </w:t>
      </w:r>
      <w:r w:rsidRPr="00941085">
        <w:rPr>
          <w:rFonts w:cs="B Nazanin" w:hint="cs"/>
          <w:rtl/>
        </w:rPr>
        <w:t xml:space="preserve"> .................................  </w:t>
      </w:r>
      <w:r w:rsidRPr="00941085">
        <w:rPr>
          <w:rFonts w:cs="B Titr" w:hint="cs"/>
          <w:rtl/>
        </w:rPr>
        <w:t>مسئولیت صحت کلیه اظهارات فوق را تعهد  می نمایم.</w:t>
      </w:r>
    </w:p>
    <w:p w14:paraId="15E35801" w14:textId="77777777" w:rsidR="0057395F" w:rsidRPr="00F255E2" w:rsidRDefault="0057395F" w:rsidP="0057395F">
      <w:pPr>
        <w:spacing w:after="0" w:line="240" w:lineRule="auto"/>
        <w:ind w:left="180" w:hanging="180"/>
        <w:jc w:val="both"/>
        <w:rPr>
          <w:rFonts w:cs="B Titr"/>
          <w:sz w:val="8"/>
          <w:szCs w:val="8"/>
          <w:rtl/>
        </w:rPr>
      </w:pPr>
    </w:p>
    <w:p w14:paraId="1E9B12D6" w14:textId="0E229BC8" w:rsidR="0057395F" w:rsidRPr="0057395F" w:rsidRDefault="00815502" w:rsidP="00941085">
      <w:pPr>
        <w:jc w:val="center"/>
      </w:pPr>
      <w:r>
        <w:rPr>
          <w:rFonts w:cs="B Titr" w:hint="cs"/>
          <w:rtl/>
        </w:rPr>
        <w:t xml:space="preserve">                                                                                  </w:t>
      </w:r>
      <w:r w:rsidR="0057395F">
        <w:rPr>
          <w:rFonts w:cs="B Titr" w:hint="cs"/>
          <w:rtl/>
        </w:rPr>
        <w:t>امضاء و تاریخ:</w:t>
      </w:r>
    </w:p>
    <w:sectPr w:rsidR="0057395F" w:rsidRPr="0057395F" w:rsidSect="0057395F">
      <w:pgSz w:w="12240" w:h="15840" w:code="1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00503000000020003"/>
    <w:charset w:val="00"/>
    <w:family w:val="auto"/>
    <w:pitch w:val="variable"/>
    <w:sig w:usb0="A1002AEF" w:usb1="D000604A" w:usb2="00000008" w:usb3="00000000" w:csb0="0001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EztzA2MzMwNjZQ0lEKTi0uzszPAykwqQUAaGzuNiwAAAA="/>
  </w:docVars>
  <w:rsids>
    <w:rsidRoot w:val="0057395F"/>
    <w:rsid w:val="00105E58"/>
    <w:rsid w:val="00165CCE"/>
    <w:rsid w:val="0019019C"/>
    <w:rsid w:val="00223FD7"/>
    <w:rsid w:val="00292574"/>
    <w:rsid w:val="00370F2E"/>
    <w:rsid w:val="00391517"/>
    <w:rsid w:val="003A0426"/>
    <w:rsid w:val="003A2F73"/>
    <w:rsid w:val="00405221"/>
    <w:rsid w:val="004347E2"/>
    <w:rsid w:val="0047723E"/>
    <w:rsid w:val="0057395F"/>
    <w:rsid w:val="00580912"/>
    <w:rsid w:val="005953BD"/>
    <w:rsid w:val="005E1283"/>
    <w:rsid w:val="00613E45"/>
    <w:rsid w:val="006637DF"/>
    <w:rsid w:val="00734445"/>
    <w:rsid w:val="00743ACE"/>
    <w:rsid w:val="00760DA7"/>
    <w:rsid w:val="00802157"/>
    <w:rsid w:val="00815502"/>
    <w:rsid w:val="0084718C"/>
    <w:rsid w:val="008A5A32"/>
    <w:rsid w:val="008D0FC9"/>
    <w:rsid w:val="009024DD"/>
    <w:rsid w:val="00941085"/>
    <w:rsid w:val="00946355"/>
    <w:rsid w:val="00A043E4"/>
    <w:rsid w:val="00B956E8"/>
    <w:rsid w:val="00BF53FF"/>
    <w:rsid w:val="00C2372A"/>
    <w:rsid w:val="00DE1741"/>
    <w:rsid w:val="00E1048C"/>
    <w:rsid w:val="00E75C1B"/>
    <w:rsid w:val="00E91B50"/>
    <w:rsid w:val="00EB724C"/>
    <w:rsid w:val="00F2501D"/>
    <w:rsid w:val="00F94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3587F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7395F"/>
    <w:pPr>
      <w:bidi w:val="0"/>
      <w:spacing w:after="0" w:line="240" w:lineRule="auto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3A2F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2F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2F73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2F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2F73"/>
    <w:rPr>
      <w:b/>
      <w:bCs/>
      <w:noProof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7395F"/>
    <w:pPr>
      <w:bidi w:val="0"/>
      <w:spacing w:after="0" w:line="240" w:lineRule="auto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3A2F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2F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2F73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2F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2F73"/>
    <w:rPr>
      <w:b/>
      <w:bCs/>
      <w:noProof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34</Words>
  <Characters>247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Farsi</dc:creator>
  <cp:lastModifiedBy>sarah</cp:lastModifiedBy>
  <cp:revision>2</cp:revision>
  <dcterms:created xsi:type="dcterms:W3CDTF">2023-10-30T11:47:00Z</dcterms:created>
  <dcterms:modified xsi:type="dcterms:W3CDTF">2023-10-30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0ade252f31aa5ed9664e6507e0708534aa88a2e2b3c48840b831c924d3481f</vt:lpwstr>
  </property>
</Properties>
</file>